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FA7D8" w14:textId="77777777" w:rsidR="00ED0860" w:rsidRPr="00F969B9" w:rsidRDefault="00ED0860" w:rsidP="00ED7D99">
      <w:pPr>
        <w:pStyle w:val="Nadpis1"/>
        <w:ind w:left="0" w:firstLine="0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 w:rsidRPr="00F969B9"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77777777" w:rsidR="00ED0860" w:rsidRPr="00F969B9" w:rsidRDefault="00ED0860" w:rsidP="00ED0860">
      <w:pPr>
        <w:pStyle w:val="Nadpis1"/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1</w:t>
      </w:r>
      <w:r w:rsidRPr="00F969B9">
        <w:tab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5E553AF4" w14:textId="54C8121F" w:rsidR="00037DED" w:rsidRDefault="00531619" w:rsidP="00037DED">
      <w:pPr>
        <w:pStyle w:val="Nadpis2"/>
      </w:pPr>
      <w:bookmarkStart w:id="14" w:name="_Toc309047440"/>
      <w:bookmarkStart w:id="15" w:name="_Toc309047486"/>
      <w:bookmarkStart w:id="16" w:name="_Toc309047603"/>
      <w:r>
        <w:t>Vi</w:t>
      </w:r>
      <w:r w:rsidR="00742AA4">
        <w:t>DEO Klasifikačné modely</w:t>
      </w:r>
    </w:p>
    <w:p w14:paraId="36CDC92A" w14:textId="4865E1C6" w:rsidR="006E7C6D" w:rsidRPr="006E7C6D" w:rsidRDefault="006E7C6D" w:rsidP="006E7C6D">
      <w:pPr>
        <w:pStyle w:val="Nadpis3"/>
      </w:pP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</w:p>
    <w:p w14:paraId="20B11215" w14:textId="4A874CE8" w:rsidR="00742AA4" w:rsidRDefault="00742AA4" w:rsidP="00742AA4">
      <w:pPr>
        <w:pStyle w:val="Nadpis3"/>
      </w:pPr>
      <w:r>
        <w:t>C3D Model</w:t>
      </w:r>
    </w:p>
    <w:p w14:paraId="29423C43" w14:textId="197E9039" w:rsidR="00742AA4" w:rsidRDefault="006E7C6D" w:rsidP="00742AA4">
      <w:r>
        <w:t xml:space="preserve">Model C3D sa využíva v oblasti počítačového videnia pre úlohy rozpoznávania akcií a klasifikácie videí. Aplikuje sa v rôznych oblastiach vrátane rozpoznávania športových gest, detekcie udalostí vo videách, detekcie depresie z tvárových výrazov a monitorovania spánku. </w:t>
      </w:r>
    </w:p>
    <w:p w14:paraId="7F6EDE91" w14:textId="4633A719" w:rsidR="006E7C6D" w:rsidRDefault="006E7C6D" w:rsidP="00742AA4">
      <w:pPr>
        <w:rPr>
          <w:lang w:val="en-US"/>
        </w:rPr>
      </w:pPr>
      <w:r>
        <w:t>Najviac spomínané je rozpoznávanie akcií, kde tento model ukázal svoju schopnosť prekonať iné využívané modely ako sú HOF</w:t>
      </w:r>
      <w:r>
        <w:rPr>
          <w:lang w:val="en-US"/>
        </w:rPr>
        <w:t>(</w:t>
      </w:r>
      <w:r w:rsidRPr="006E7C6D">
        <w:rPr>
          <w:lang w:val="en-US"/>
        </w:rPr>
        <w:t>Histogram of Optical Flow</w:t>
      </w:r>
      <w:r>
        <w:rPr>
          <w:lang w:val="en-US"/>
        </w:rPr>
        <w:t>)</w:t>
      </w:r>
      <w:r>
        <w:t xml:space="preserve"> a MBH</w:t>
      </w:r>
      <w:r>
        <w:rPr>
          <w:lang w:val="en-US"/>
        </w:rPr>
        <w:t>(</w:t>
      </w:r>
      <w:r w:rsidRPr="006E7C6D">
        <w:rPr>
          <w:lang w:val="en-US"/>
        </w:rPr>
        <w:t>Motion Boundary Histogram</w:t>
      </w:r>
      <w:r>
        <w:rPr>
          <w:lang w:val="en-US"/>
        </w:rPr>
        <w:t>)</w:t>
      </w:r>
      <w:r>
        <w:t xml:space="preserve"> a to z hľadiska rozpoznávania pohybov</w:t>
      </w:r>
      <w:r>
        <w:rPr>
          <w:lang w:val="en-US"/>
        </w:rPr>
        <w:t xml:space="preserve"> (</w:t>
      </w:r>
      <w:hyperlink r:id="rId10" w:history="1">
        <w:r w:rsidRPr="005E21DA">
          <w:rPr>
            <w:rStyle w:val="Hypertextovprepojenie"/>
            <w:lang w:val="en-US"/>
          </w:rPr>
          <w:t>https://ieeexplore.ieee.org/document/6751553/</w:t>
        </w:r>
      </w:hyperlink>
      <w:r>
        <w:rPr>
          <w:lang w:val="en-US"/>
        </w:rPr>
        <w:t xml:space="preserve">). Shang </w:t>
      </w:r>
      <w:proofErr w:type="spellStart"/>
      <w:r>
        <w:rPr>
          <w:lang w:val="en-US"/>
        </w:rPr>
        <w:t>taktie</w:t>
      </w:r>
      <w:proofErr w:type="spellEnd"/>
      <w:r>
        <w:t>ž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opis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lepše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ýkonov</w:t>
      </w:r>
      <w:proofErr w:type="spellEnd"/>
      <w:r>
        <w:rPr>
          <w:lang w:val="en-US"/>
        </w:rPr>
        <w:t xml:space="preserve"> s </w:t>
      </w:r>
      <w:proofErr w:type="spellStart"/>
      <w:r>
        <w:rPr>
          <w:lang w:val="en-US"/>
        </w:rPr>
        <w:t>pouźití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ctionVLAD</w:t>
      </w:r>
      <w:proofErr w:type="spellEnd"/>
      <w:r>
        <w:rPr>
          <w:lang w:val="en-US"/>
        </w:rPr>
        <w:t xml:space="preserve"> (</w:t>
      </w:r>
      <w:hyperlink r:id="rId11" w:history="1">
        <w:r w:rsidRPr="005E21DA">
          <w:rPr>
            <w:rStyle w:val="Hypertextovprepojenie"/>
            <w:lang w:val="en-US"/>
          </w:rPr>
          <w:t>https://ieeexplore.ieee.org/document/9160941</w:t>
        </w:r>
      </w:hyperlink>
      <w:r>
        <w:rPr>
          <w:lang w:val="en-US"/>
        </w:rPr>
        <w:t xml:space="preserve">). </w:t>
      </w:r>
    </w:p>
    <w:p w14:paraId="64B5C3E9" w14:textId="764ABAA5" w:rsidR="008D63ED" w:rsidRDefault="008D63ED" w:rsidP="00742AA4">
      <w:r>
        <w:rPr>
          <w:lang w:val="en-US"/>
        </w:rPr>
        <w:t xml:space="preserve">HOF a MBH </w:t>
      </w:r>
      <w:proofErr w:type="spellStart"/>
      <w:r>
        <w:rPr>
          <w:lang w:val="en-US"/>
        </w:rPr>
        <w:t>vyúživajú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stogram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poznáva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tiv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ách</w:t>
      </w:r>
      <w:proofErr w:type="spellEnd"/>
      <w:r>
        <w:rPr>
          <w:lang w:val="en-US"/>
        </w:rPr>
        <w:t xml:space="preserve">. HOF </w:t>
      </w:r>
      <w:proofErr w:type="spellStart"/>
      <w:r>
        <w:rPr>
          <w:lang w:val="en-US"/>
        </w:rPr>
        <w:t>využí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ýpočt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tické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k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dz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sedný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nímkam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Konkrét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ácie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pohyb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ískavajú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delení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ra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nímky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priestorový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niek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kvantifikácio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tické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ku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rôz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nov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Výsledný</w:t>
      </w:r>
      <w:proofErr w:type="spellEnd"/>
      <w:r>
        <w:rPr>
          <w:lang w:val="en-US"/>
        </w:rPr>
        <w:t xml:space="preserve"> histogram </w:t>
      </w:r>
      <w:proofErr w:type="spellStart"/>
      <w:r>
        <w:rPr>
          <w:lang w:val="en-US"/>
        </w:rPr>
        <w:t>reprezent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tribú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er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hy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u</w:t>
      </w:r>
      <w:proofErr w:type="spellEnd"/>
      <w:r>
        <w:rPr>
          <w:lang w:val="en-US"/>
        </w:rPr>
        <w:t>. (</w:t>
      </w:r>
      <w:hyperlink r:id="rId12" w:history="1">
        <w:r w:rsidRPr="005E21DA">
          <w:rPr>
            <w:rStyle w:val="Hypertextovprepojenie"/>
            <w:lang w:val="en-US"/>
          </w:rPr>
          <w:t>https://www.hindawi.com</w:t>
        </w:r>
        <w:r w:rsidRPr="005E21DA">
          <w:rPr>
            <w:rStyle w:val="Hypertextovprepojenie"/>
            <w:lang w:val="en-US"/>
          </w:rPr>
          <w:t>/</w:t>
        </w:r>
        <w:r w:rsidRPr="005E21DA">
          <w:rPr>
            <w:rStyle w:val="Hypertextovprepojenie"/>
            <w:lang w:val="en-US"/>
          </w:rPr>
          <w:t>journals/cin/2016/6750459/</w:t>
        </w:r>
      </w:hyperlink>
      <w:r>
        <w:rPr>
          <w:lang w:val="en-US"/>
        </w:rPr>
        <w:t xml:space="preserve">) MBH </w:t>
      </w:r>
      <w:proofErr w:type="spellStart"/>
      <w:r>
        <w:rPr>
          <w:lang w:val="en-US"/>
        </w:rPr>
        <w:t>naop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chytá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rani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hy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u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Počíta</w:t>
      </w:r>
      <w:proofErr w:type="spellEnd"/>
      <w:r>
        <w:rPr>
          <w:lang w:val="en-US"/>
        </w:rPr>
        <w:t xml:space="preserve"> gradient </w:t>
      </w:r>
      <w:proofErr w:type="spellStart"/>
      <w:r>
        <w:rPr>
          <w:lang w:val="en-US"/>
        </w:rPr>
        <w:t>optické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ku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kvantifik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ientácie</w:t>
      </w:r>
      <w:proofErr w:type="spellEnd"/>
      <w:r>
        <w:rPr>
          <w:lang w:val="en-US"/>
        </w:rPr>
        <w:t xml:space="preserve"> gradient do </w:t>
      </w:r>
      <w:proofErr w:type="spellStart"/>
      <w:r>
        <w:rPr>
          <w:lang w:val="en-US"/>
        </w:rPr>
        <w:t>rôz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nov</w:t>
      </w:r>
      <w:proofErr w:type="spellEnd"/>
      <w:r>
        <w:rPr>
          <w:lang w:val="en-US"/>
        </w:rPr>
        <w:t xml:space="preserve">. V </w:t>
      </w:r>
      <w:proofErr w:type="spellStart"/>
      <w:r>
        <w:rPr>
          <w:lang w:val="en-US"/>
        </w:rPr>
        <w:t>tom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ípade</w:t>
      </w:r>
      <w:proofErr w:type="spellEnd"/>
      <w:r>
        <w:rPr>
          <w:lang w:val="en-US"/>
        </w:rPr>
        <w:t xml:space="preserve"> histogram </w:t>
      </w:r>
      <w:proofErr w:type="spellStart"/>
      <w:r>
        <w:rPr>
          <w:lang w:val="en-US"/>
        </w:rPr>
        <w:t>reprezentu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tribú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raní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hy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u</w:t>
      </w:r>
      <w:proofErr w:type="spellEnd"/>
      <w:r>
        <w:rPr>
          <w:lang w:val="en-US"/>
        </w:rPr>
        <w:t>. (</w:t>
      </w:r>
      <w:hyperlink r:id="rId13" w:history="1">
        <w:r w:rsidRPr="005E21DA">
          <w:rPr>
            <w:rStyle w:val="Hypertextovprepojenie"/>
            <w:lang w:val="en-US"/>
          </w:rPr>
          <w:t>https://www.hindawi.com/journals/cin/2016/6750459/</w:t>
        </w:r>
      </w:hyperlink>
      <w:r>
        <w:rPr>
          <w:lang w:val="en-US"/>
        </w:rPr>
        <w:t xml:space="preserve">) </w:t>
      </w:r>
      <w:commentRangeStart w:id="17"/>
      <w:r>
        <w:rPr>
          <w:lang w:val="en-US"/>
        </w:rPr>
        <w:t>OBR</w:t>
      </w:r>
      <w:r>
        <w:t>ÁZOK</w:t>
      </w:r>
      <w:commentRangeEnd w:id="17"/>
      <w:r>
        <w:rPr>
          <w:rStyle w:val="Odkaznakomentr"/>
        </w:rPr>
        <w:commentReference w:id="17"/>
      </w:r>
    </w:p>
    <w:p w14:paraId="2596BCBF" w14:textId="69AB6124" w:rsidR="00C929D8" w:rsidRDefault="00C929D8" w:rsidP="00C929D8">
      <w:pPr>
        <w:rPr>
          <w:lang w:val="en-US"/>
        </w:rPr>
      </w:pPr>
      <w:r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na rôznych testoch výkonu. </w:t>
      </w:r>
      <w:r>
        <w:rPr>
          <w:lang w:val="en-US"/>
        </w:rPr>
        <w:t>(</w:t>
      </w:r>
      <w:hyperlink r:id="rId18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3211FE1B" w:rsidR="00C929D8" w:rsidRDefault="00C929D8" w:rsidP="00C929D8">
      <w:r>
        <w:rPr>
          <w:lang w:val="en-US"/>
        </w:rPr>
        <w:t xml:space="preserve">V </w:t>
      </w:r>
      <w:proofErr w:type="spellStart"/>
      <w:r>
        <w:rPr>
          <w:lang w:val="en-US"/>
        </w:rPr>
        <w:t>oblas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dicíncke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ýsku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r w:rsidR="00B527F3">
        <w:rPr>
          <w:lang w:val="en-US"/>
        </w:rPr>
        <w:t xml:space="preserve">C3D </w:t>
      </w:r>
      <w:proofErr w:type="spellStart"/>
      <w:r w:rsidR="00B527F3">
        <w:rPr>
          <w:lang w:val="en-US"/>
        </w:rPr>
        <w:t>využíva</w:t>
      </w:r>
      <w:proofErr w:type="spellEnd"/>
      <w:r w:rsidR="00B527F3">
        <w:rPr>
          <w:lang w:val="en-US"/>
        </w:rPr>
        <w:t xml:space="preserve"> </w:t>
      </w:r>
      <w:proofErr w:type="spellStart"/>
      <w:r w:rsidR="00B527F3">
        <w:rPr>
          <w:lang w:val="en-US"/>
        </w:rPr>
        <w:t>pri</w:t>
      </w:r>
      <w:proofErr w:type="spellEnd"/>
      <w:r w:rsidR="00B527F3">
        <w:rPr>
          <w:lang w:val="en-US"/>
        </w:rPr>
        <w:t xml:space="preserve"> </w:t>
      </w:r>
      <w:proofErr w:type="spellStart"/>
      <w:r w:rsidR="00B527F3">
        <w:rPr>
          <w:lang w:val="en-US"/>
        </w:rPr>
        <w:t>pacientoch</w:t>
      </w:r>
      <w:proofErr w:type="spellEnd"/>
      <w:r w:rsidR="00B527F3">
        <w:rPr>
          <w:lang w:val="en-US"/>
        </w:rPr>
        <w:t xml:space="preserve">, </w:t>
      </w:r>
      <w:proofErr w:type="spellStart"/>
      <w:r w:rsidR="00B527F3">
        <w:rPr>
          <w:lang w:val="en-US"/>
        </w:rPr>
        <w:t>ktorým</w:t>
      </w:r>
      <w:proofErr w:type="spellEnd"/>
      <w:r w:rsidR="00B527F3">
        <w:rPr>
          <w:lang w:val="en-US"/>
        </w:rPr>
        <w:t xml:space="preserve"> bola </w:t>
      </w:r>
      <w:proofErr w:type="spellStart"/>
      <w:r w:rsidR="00B527F3">
        <w:rPr>
          <w:lang w:val="en-US"/>
        </w:rPr>
        <w:t>transplantovaná</w:t>
      </w:r>
      <w:proofErr w:type="spellEnd"/>
      <w:r w:rsidR="00B527F3">
        <w:rPr>
          <w:lang w:val="en-US"/>
        </w:rPr>
        <w:t xml:space="preserve"> </w:t>
      </w:r>
      <w:proofErr w:type="spellStart"/>
      <w:r w:rsidR="00B527F3">
        <w:rPr>
          <w:lang w:val="en-US"/>
        </w:rPr>
        <w:t>oblička</w:t>
      </w:r>
      <w:proofErr w:type="spellEnd"/>
      <w:r w:rsidR="00B527F3">
        <w:rPr>
          <w:lang w:val="en-US"/>
        </w:rPr>
        <w:t xml:space="preserve">. </w:t>
      </w:r>
      <w:proofErr w:type="spellStart"/>
      <w:r w:rsidR="00B527F3">
        <w:rPr>
          <w:lang w:val="en-US"/>
        </w:rPr>
        <w:t>Podľa</w:t>
      </w:r>
      <w:proofErr w:type="spellEnd"/>
      <w:r w:rsidR="00B527F3">
        <w:rPr>
          <w:lang w:val="en-US"/>
        </w:rPr>
        <w:t xml:space="preserve"> </w:t>
      </w:r>
      <w:proofErr w:type="spellStart"/>
      <w:r w:rsidR="00B527F3">
        <w:rPr>
          <w:lang w:val="en-US"/>
        </w:rPr>
        <w:t>výskumu</w:t>
      </w:r>
      <w:proofErr w:type="spellEnd"/>
      <w:r w:rsidR="00B527F3">
        <w:rPr>
          <w:lang w:val="en-US"/>
        </w:rPr>
        <w:t xml:space="preserve"> </w:t>
      </w:r>
      <w:r w:rsidR="00B527F3">
        <w:rPr>
          <w:lang w:val="en-US"/>
        </w:rPr>
        <w:lastRenderedPageBreak/>
        <w:t>(</w:t>
      </w:r>
      <w:hyperlink r:id="rId19" w:history="1">
        <w:r w:rsidR="00B527F3" w:rsidRPr="005E21DA">
          <w:rPr>
            <w:rStyle w:val="Hypertextovprepojenie"/>
            <w:lang w:val="en-US"/>
          </w:rPr>
          <w:t>https://linkinghub.elsevier.com/retrieve/pii/S1600613522009261</w:t>
        </w:r>
      </w:hyperlink>
      <w:r w:rsidR="00B527F3">
        <w:rPr>
          <w:lang w:val="en-US"/>
        </w:rPr>
        <w:t>) by mal by</w:t>
      </w:r>
      <w:r w:rsidR="00B527F3">
        <w:t xml:space="preserve">ť tento model schopný predikovať rizika odmietnutie transplantátu. </w:t>
      </w:r>
    </w:p>
    <w:p w14:paraId="0D5D6BF0" w14:textId="5C7F68EC" w:rsidR="00B527F3" w:rsidRDefault="00B527F3" w:rsidP="00C929D8">
      <w:pPr>
        <w:rPr>
          <w:lang w:val="en-US"/>
        </w:rPr>
      </w:pPr>
      <w:r>
        <w:t xml:space="preserve">Pri výskumoch v oblasti počítačovej vedy sa vyvíja variácia na model C3D: MV-C3D pre 3D </w:t>
      </w:r>
      <w:proofErr w:type="spellStart"/>
      <w:r>
        <w:t>konvolučné</w:t>
      </w:r>
      <w:proofErr w:type="spellEnd"/>
      <w:r>
        <w:t xml:space="preserve"> neurónové siete. Tento nový model preukazuje svoju prispôsobivosť v reálnych </w:t>
      </w:r>
      <w:proofErr w:type="spellStart"/>
      <w:r>
        <w:t>situáciach</w:t>
      </w:r>
      <w:proofErr w:type="spellEnd"/>
      <w:r>
        <w:t xml:space="preserve">, najmä pri analýze 3D rotovaných reálnych obrázkoch. Čiže sa dá tento model využiť v počítačovom videní, najmä pri rozpoznávaní objektov a pochopeniu scény. </w:t>
      </w:r>
      <w:r>
        <w:rPr>
          <w:lang w:val="en-US"/>
        </w:rPr>
        <w:t>(</w:t>
      </w:r>
      <w:hyperlink r:id="rId20" w:history="1">
        <w:r w:rsidRPr="005E21DA">
          <w:rPr>
            <w:rStyle w:val="Hypertextovprepojenie"/>
            <w:lang w:val="en-US"/>
          </w:rPr>
          <w:t>https://ieeexplore.ieee.org/document/8736713</w:t>
        </w:r>
      </w:hyperlink>
      <w:r>
        <w:rPr>
          <w:lang w:val="en-US"/>
        </w:rPr>
        <w:t xml:space="preserve">) </w:t>
      </w:r>
    </w:p>
    <w:p w14:paraId="445C9FDC" w14:textId="2BB507B1" w:rsidR="00B527F3" w:rsidRDefault="00B527F3" w:rsidP="00C929D8">
      <w:pPr>
        <w:rPr>
          <w:lang w:val="en-US"/>
        </w:rPr>
      </w:pPr>
      <w:proofErr w:type="spellStart"/>
      <w:r>
        <w:rPr>
          <w:lang w:val="en-US"/>
        </w:rPr>
        <w:t>Nájde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yužit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j</w:t>
      </w:r>
      <w:proofErr w:type="spellEnd"/>
      <w:r>
        <w:rPr>
          <w:lang w:val="en-US"/>
        </w:rPr>
        <w:t xml:space="preserve"> v </w:t>
      </w:r>
      <w:proofErr w:type="spellStart"/>
      <w:r>
        <w:rPr>
          <w:lang w:val="en-US"/>
        </w:rPr>
        <w:t>imunológi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de</w:t>
      </w:r>
      <w:proofErr w:type="spellEnd"/>
      <w:r>
        <w:rPr>
          <w:lang w:val="en-US"/>
        </w:rPr>
        <w:t xml:space="preserve"> C3D </w:t>
      </w:r>
      <w:proofErr w:type="spellStart"/>
      <w:r>
        <w:rPr>
          <w:lang w:val="en-US"/>
        </w:rPr>
        <w:t>zlepšuje</w:t>
      </w:r>
      <w:proofErr w:type="spellEnd"/>
      <w:r>
        <w:rPr>
          <w:lang w:val="en-US"/>
        </w:rPr>
        <w:t xml:space="preserve"> </w:t>
      </w:r>
      <w:proofErr w:type="spellStart"/>
      <w:r w:rsidR="003F7F2A">
        <w:rPr>
          <w:lang w:val="en-US"/>
        </w:rPr>
        <w:t>vytváranie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protilátok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na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virusy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prvého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typu</w:t>
      </w:r>
      <w:proofErr w:type="spellEnd"/>
      <w:r w:rsidR="003F7F2A">
        <w:rPr>
          <w:lang w:val="en-US"/>
        </w:rPr>
        <w:t xml:space="preserve">. </w:t>
      </w:r>
      <w:proofErr w:type="spellStart"/>
      <w:r w:rsidR="003F7F2A">
        <w:rPr>
          <w:lang w:val="en-US"/>
        </w:rPr>
        <w:t>Čiže</w:t>
      </w:r>
      <w:proofErr w:type="spellEnd"/>
      <w:r w:rsidR="003F7F2A">
        <w:rPr>
          <w:lang w:val="en-US"/>
        </w:rPr>
        <w:t xml:space="preserve"> sad á </w:t>
      </w:r>
      <w:proofErr w:type="spellStart"/>
      <w:r w:rsidR="003F7F2A">
        <w:rPr>
          <w:lang w:val="en-US"/>
        </w:rPr>
        <w:t>potencionálne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vyžiť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tento</w:t>
      </w:r>
      <w:proofErr w:type="spellEnd"/>
      <w:r w:rsidR="003F7F2A">
        <w:rPr>
          <w:lang w:val="en-US"/>
        </w:rPr>
        <w:t xml:space="preserve"> model </w:t>
      </w:r>
      <w:proofErr w:type="spellStart"/>
      <w:r w:rsidR="003F7F2A">
        <w:rPr>
          <w:lang w:val="en-US"/>
        </w:rPr>
        <w:t>na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vytváranie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stratégií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pri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tvorbe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vakcín</w:t>
      </w:r>
      <w:proofErr w:type="spellEnd"/>
      <w:r w:rsidR="003F7F2A">
        <w:rPr>
          <w:lang w:val="en-US"/>
        </w:rPr>
        <w:t xml:space="preserve"> </w:t>
      </w:r>
      <w:proofErr w:type="gramStart"/>
      <w:r w:rsidR="003F7F2A">
        <w:rPr>
          <w:lang w:val="en-US"/>
        </w:rPr>
        <w:t>a</w:t>
      </w:r>
      <w:proofErr w:type="gram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imunoterapie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pri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vírosových</w:t>
      </w:r>
      <w:proofErr w:type="spellEnd"/>
      <w:r w:rsidR="003F7F2A">
        <w:rPr>
          <w:lang w:val="en-US"/>
        </w:rPr>
        <w:t xml:space="preserve"> </w:t>
      </w:r>
      <w:proofErr w:type="spellStart"/>
      <w:r w:rsidR="003F7F2A">
        <w:rPr>
          <w:lang w:val="en-US"/>
        </w:rPr>
        <w:t>infekciách</w:t>
      </w:r>
      <w:proofErr w:type="spellEnd"/>
      <w:r w:rsidR="003F7F2A">
        <w:rPr>
          <w:lang w:val="en-US"/>
        </w:rPr>
        <w:t>. (</w:t>
      </w:r>
      <w:hyperlink r:id="rId21" w:history="1">
        <w:r w:rsidR="003F7F2A" w:rsidRPr="005E21DA">
          <w:rPr>
            <w:rStyle w:val="Hypertextovprepojenie"/>
            <w:lang w:val="en-US"/>
          </w:rPr>
          <w:t>https://ieeexplore.ieee.org/document/8736713</w:t>
        </w:r>
      </w:hyperlink>
      <w:r w:rsidR="003F7F2A">
        <w:rPr>
          <w:lang w:val="en-US"/>
        </w:rPr>
        <w:t>)</w:t>
      </w:r>
    </w:p>
    <w:p w14:paraId="7EFBEBA0" w14:textId="2FBC9737" w:rsidR="003F7F2A" w:rsidRDefault="003F7F2A" w:rsidP="003F7F2A">
      <w:pPr>
        <w:pStyle w:val="Nadpis3"/>
      </w:pPr>
      <w:r>
        <w:t>P3D Model</w:t>
      </w:r>
    </w:p>
    <w:p w14:paraId="5E590BB3" w14:textId="7AB59B74" w:rsidR="003F7F2A" w:rsidRDefault="00B4308D" w:rsidP="003F7F2A">
      <w:r>
        <w:t xml:space="preserve">P3D model nachádza využitie v mnohých sférach. Za jednu z najviac zaujímavých považujeme výskum pri batériách. </w:t>
      </w:r>
    </w:p>
    <w:p w14:paraId="4B6ED110" w14:textId="2BE8326E" w:rsidR="00B4308D" w:rsidRDefault="00B4308D" w:rsidP="003F7F2A">
      <w:pPr>
        <w:rPr>
          <w:lang w:val="en-US"/>
        </w:rPr>
      </w:pPr>
      <w:r>
        <w:t xml:space="preserve">Jedna zo štúdií od </w:t>
      </w:r>
      <w:proofErr w:type="spellStart"/>
      <w:r w:rsidRPr="00B4308D">
        <w:t>Chayambuka</w:t>
      </w:r>
      <w:proofErr w:type="spellEnd"/>
      <w:r>
        <w:t xml:space="preserve"> a iných sa zameriava na modelovanie a návrh polotuhých článkových batérií </w:t>
      </w:r>
      <w:r>
        <w:rPr>
          <w:lang w:val="en-US"/>
        </w:rPr>
        <w:t>(</w:t>
      </w:r>
      <w:r w:rsidRPr="00B4308D">
        <w:rPr>
          <w:lang w:val="en-US"/>
        </w:rPr>
        <w:t>SSFBs</w:t>
      </w:r>
      <w:r>
        <w:rPr>
          <w:lang w:val="en-US"/>
        </w:rPr>
        <w:t xml:space="preserve">) </w:t>
      </w:r>
      <w:proofErr w:type="spellStart"/>
      <w:r>
        <w:rPr>
          <w:lang w:val="en-US"/>
        </w:rPr>
        <w:t>pomoco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hto</w:t>
      </w:r>
      <w:proofErr w:type="spellEnd"/>
      <w:r>
        <w:rPr>
          <w:lang w:val="en-US"/>
        </w:rPr>
        <w:t xml:space="preserve"> pseudo </w:t>
      </w:r>
      <w:proofErr w:type="spellStart"/>
      <w:r>
        <w:rPr>
          <w:lang w:val="en-US"/>
        </w:rPr>
        <w:t>trojrozmerné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u</w:t>
      </w:r>
      <w:proofErr w:type="spellEnd"/>
      <w:r>
        <w:rPr>
          <w:lang w:val="en-US"/>
        </w:rPr>
        <w:t xml:space="preserve"> – P3D. Model </w:t>
      </w:r>
      <w:proofErr w:type="spellStart"/>
      <w:r>
        <w:rPr>
          <w:lang w:val="en-US"/>
        </w:rPr>
        <w:t>b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užit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mulá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fúz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átok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tor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zentov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din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portn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chanizmus</w:t>
      </w:r>
      <w:proofErr w:type="spellEnd"/>
      <w:r>
        <w:rPr>
          <w:lang w:val="en-US"/>
        </w:rPr>
        <w:t xml:space="preserve"> v </w:t>
      </w:r>
      <w:proofErr w:type="spellStart"/>
      <w:r>
        <w:rPr>
          <w:lang w:val="en-US"/>
        </w:rPr>
        <w:t>aktív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astiach</w:t>
      </w:r>
      <w:proofErr w:type="spellEnd"/>
      <w:r>
        <w:rPr>
          <w:lang w:val="en-US"/>
        </w:rPr>
        <w:t xml:space="preserve"> </w:t>
      </w:r>
      <w:r w:rsidRPr="00B4308D">
        <w:rPr>
          <w:lang w:val="en-US"/>
        </w:rPr>
        <w:t>SSFBs</w:t>
      </w:r>
      <w:r>
        <w:rPr>
          <w:lang w:val="en-US"/>
        </w:rPr>
        <w:t xml:space="preserve">. Model </w:t>
      </w:r>
      <w:proofErr w:type="spellStart"/>
      <w:r>
        <w:rPr>
          <w:lang w:val="en-US"/>
        </w:rPr>
        <w:t>umožn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názorni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aso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ávisl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fil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päti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istribú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údu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distribúci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v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pätia</w:t>
      </w:r>
      <w:proofErr w:type="spellEnd"/>
      <w:r>
        <w:rPr>
          <w:lang w:val="en-US"/>
        </w:rPr>
        <w:t xml:space="preserve"> v </w:t>
      </w:r>
      <w:proofErr w:type="spellStart"/>
      <w:r>
        <w:rPr>
          <w:lang w:val="en-US"/>
        </w:rPr>
        <w:t>aktív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astiach</w:t>
      </w:r>
      <w:proofErr w:type="spellEnd"/>
      <w:r>
        <w:rPr>
          <w:lang w:val="en-US"/>
        </w:rPr>
        <w:t>. (</w:t>
      </w:r>
      <w:hyperlink r:id="rId22" w:history="1">
        <w:r w:rsidRPr="005E21DA">
          <w:rPr>
            <w:rStyle w:val="Hypertextovprepojenie"/>
            <w:lang w:val="en-US"/>
          </w:rPr>
          <w:t>https://www.sciencedirect.com/science/article/abs/pii/S0378775319307116?via%3Dihub</w:t>
        </w:r>
        <w:r w:rsidRPr="005E21DA">
          <w:rPr>
            <w:rStyle w:val="Hypertextovprepojenie"/>
            <w:lang w:val="en-US"/>
          </w:rPr>
          <w:t>)</w:t>
        </w:r>
      </w:hyperlink>
    </w:p>
    <w:p w14:paraId="3FB9EA00" w14:textId="4149628D" w:rsidR="00B4308D" w:rsidRDefault="00B4308D" w:rsidP="003F7F2A">
      <w:commentRangeStart w:id="18"/>
      <w:r>
        <w:rPr>
          <w:lang w:val="en-US"/>
        </w:rPr>
        <w:t>OBR</w:t>
      </w:r>
      <w:r>
        <w:t xml:space="preserve">ÁZOK </w:t>
      </w:r>
      <w:commentRangeEnd w:id="18"/>
      <w:r>
        <w:rPr>
          <w:rStyle w:val="Odkaznakomentr"/>
        </w:rPr>
        <w:commentReference w:id="18"/>
      </w:r>
    </w:p>
    <w:p w14:paraId="32F8CE41" w14:textId="4023638B" w:rsidR="00CB09FB" w:rsidRDefault="00CB09FB" w:rsidP="003F7F2A">
      <w:pPr>
        <w:rPr>
          <w:lang w:val="en-US"/>
        </w:rPr>
      </w:pPr>
      <w:r>
        <w:t xml:space="preserve">Využitie modelu nájdeme aj v biológii, pri génových </w:t>
      </w:r>
      <w:r w:rsidR="00413A4E">
        <w:t>štúdiách</w:t>
      </w:r>
      <w:r>
        <w:t>, kde sa využíva</w:t>
      </w:r>
      <w:r w:rsidR="00413A4E">
        <w:t xml:space="preserve"> napríklad</w:t>
      </w:r>
      <w:r>
        <w:t xml:space="preserve"> na </w:t>
      </w:r>
      <w:r w:rsidR="00413A4E">
        <w:t xml:space="preserve">pochopenie organizácie a funkcionality genómov pri zdraví a chorobách populácie. </w:t>
      </w:r>
      <w:r w:rsidR="00413A4E">
        <w:rPr>
          <w:lang w:val="en-US"/>
        </w:rPr>
        <w:t>(</w:t>
      </w:r>
      <w:hyperlink r:id="rId23" w:history="1">
        <w:r w:rsidR="00413A4E" w:rsidRPr="005E21DA">
          <w:rPr>
            <w:rStyle w:val="Hypertextovprepojenie"/>
            <w:lang w:val="en-US"/>
          </w:rPr>
          <w:t>https://www.tandfonline.com/doi/full/10.1080/19491034.2015.1106676</w:t>
        </w:r>
      </w:hyperlink>
      <w:r w:rsidR="00413A4E">
        <w:rPr>
          <w:lang w:val="en-US"/>
        </w:rPr>
        <w:t>)</w:t>
      </w:r>
    </w:p>
    <w:p w14:paraId="4E0FE007" w14:textId="67212457" w:rsidR="00413A4E" w:rsidRDefault="00EF6458" w:rsidP="00413A4E">
      <w:pPr>
        <w:ind w:firstLine="0"/>
        <w:rPr>
          <w:lang w:val="en-US"/>
        </w:rPr>
      </w:pPr>
      <w:r>
        <w:rPr>
          <w:lang w:val="en-US"/>
        </w:rPr>
        <w:t xml:space="preserve">V medicine </w:t>
      </w:r>
      <w:proofErr w:type="spellStart"/>
      <w:r>
        <w:rPr>
          <w:lang w:val="en-US"/>
        </w:rPr>
        <w:t>má</w:t>
      </w:r>
      <w:proofErr w:type="spellEnd"/>
      <w:r>
        <w:rPr>
          <w:lang w:val="en-US"/>
        </w:rPr>
        <w:t xml:space="preserve"> P3D model </w:t>
      </w:r>
      <w:proofErr w:type="spellStart"/>
      <w:r>
        <w:rPr>
          <w:lang w:val="en-US"/>
        </w:rPr>
        <w:t>úžito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</w:t>
      </w:r>
      <w:proofErr w:type="spellEnd"/>
      <w:r>
        <w:rPr>
          <w:lang w:val="en-US"/>
        </w:rPr>
        <w:t xml:space="preserve"> </w:t>
      </w:r>
      <w:r w:rsidR="00413A4E">
        <w:t xml:space="preserve">modelovaní geometrie genómov, kde sa pozorujú bunky </w:t>
      </w:r>
      <w:proofErr w:type="gramStart"/>
      <w:r w:rsidR="00413A4E">
        <w:t>a</w:t>
      </w:r>
      <w:proofErr w:type="gramEnd"/>
      <w:r w:rsidR="00413A4E">
        <w:t> ich dopad na zdravie ľudí. (</w:t>
      </w:r>
      <w:hyperlink r:id="rId24" w:history="1">
        <w:r w:rsidR="00413A4E" w:rsidRPr="005E21DA">
          <w:rPr>
            <w:rStyle w:val="Hypertextovprepojenie"/>
          </w:rPr>
          <w:t>https://www.tandfonline.com/doi/full/10.1080/19491034.2015.1106676</w:t>
        </w:r>
      </w:hyperlink>
      <w:r w:rsidR="00413A4E">
        <w:rPr>
          <w:lang w:val="en-US"/>
        </w:rPr>
        <w:t>)</w:t>
      </w:r>
    </w:p>
    <w:p w14:paraId="6DC2DA3E" w14:textId="77777777" w:rsidR="00EF6458" w:rsidRDefault="00EF6458" w:rsidP="00EF6458">
      <w:pPr>
        <w:pStyle w:val="Nadpis3"/>
      </w:pPr>
      <w:r>
        <w:lastRenderedPageBreak/>
        <w:t>I3D Model</w:t>
      </w:r>
    </w:p>
    <w:p w14:paraId="40D0C446" w14:textId="537565C0" w:rsidR="00413A4E" w:rsidRDefault="00EF6458" w:rsidP="00EF6458">
      <w:pPr>
        <w:rPr>
          <w:lang w:val="en-US"/>
        </w:rPr>
      </w:pPr>
      <w:r>
        <w:rPr>
          <w:lang w:val="en-US"/>
        </w:rPr>
        <w:t xml:space="preserve">I3D </w:t>
      </w:r>
      <w:proofErr w:type="spellStart"/>
      <w:r>
        <w:rPr>
          <w:lang w:val="en-US"/>
        </w:rPr>
        <w:t>modely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odob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o</w:t>
      </w:r>
      <w:proofErr w:type="spellEnd"/>
      <w:r>
        <w:rPr>
          <w:lang w:val="en-US"/>
        </w:rPr>
        <w:t xml:space="preserve"> P3D, </w:t>
      </w:r>
      <w:proofErr w:type="spellStart"/>
      <w:r>
        <w:rPr>
          <w:lang w:val="en-US"/>
        </w:rPr>
        <w:t>rozširujú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jvyužívanješ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ifikác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nímkov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ltre</w:t>
      </w:r>
      <w:proofErr w:type="spellEnd"/>
      <w:r>
        <w:rPr>
          <w:lang w:val="en-US"/>
        </w:rPr>
        <w:t xml:space="preserve"> a pooling </w:t>
      </w:r>
      <w:proofErr w:type="spellStart"/>
      <w:r>
        <w:rPr>
          <w:lang w:val="en-US"/>
        </w:rPr>
        <w:t>kernel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ú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nesené</w:t>
      </w:r>
      <w:proofErr w:type="spellEnd"/>
      <w:r>
        <w:rPr>
          <w:lang w:val="en-US"/>
        </w:rPr>
        <w:t xml:space="preserve"> do 3D a </w:t>
      </w:r>
      <w:proofErr w:type="spellStart"/>
      <w:r>
        <w:rPr>
          <w:lang w:val="en-US"/>
        </w:rPr>
        <w:t>tý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možňujú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ýzu</w:t>
      </w:r>
      <w:proofErr w:type="spellEnd"/>
      <w:r>
        <w:rPr>
          <w:lang w:val="en-US"/>
        </w:rPr>
        <w:t xml:space="preserve"> v </w:t>
      </w:r>
      <w:proofErr w:type="spellStart"/>
      <w:r>
        <w:rPr>
          <w:lang w:val="en-US"/>
        </w:rPr>
        <w:t>čase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priestore</w:t>
      </w:r>
      <w:proofErr w:type="spellEnd"/>
      <w:r w:rsidR="005B1E98">
        <w:rPr>
          <w:lang w:val="en-US"/>
        </w:rPr>
        <w:t xml:space="preserve"> </w:t>
      </w:r>
      <w:proofErr w:type="spellStart"/>
      <w:r w:rsidR="005B1E98">
        <w:rPr>
          <w:lang w:val="en-US"/>
        </w:rPr>
        <w:t>naprieč</w:t>
      </w:r>
      <w:proofErr w:type="spellEnd"/>
      <w:r w:rsidR="005B1E98">
        <w:rPr>
          <w:lang w:val="en-US"/>
        </w:rPr>
        <w:t xml:space="preserve"> </w:t>
      </w:r>
      <w:proofErr w:type="spellStart"/>
      <w:r w:rsidR="005B1E98">
        <w:rPr>
          <w:lang w:val="en-US"/>
        </w:rPr>
        <w:t>videami</w:t>
      </w:r>
      <w:proofErr w:type="spellEnd"/>
      <w:r>
        <w:rPr>
          <w:lang w:val="en-US"/>
        </w:rPr>
        <w:t>. (</w:t>
      </w:r>
      <w:hyperlink r:id="rId25" w:history="1">
        <w:r w:rsidRPr="005E21DA">
          <w:rPr>
            <w:rStyle w:val="Hypertextovprepojenie"/>
            <w:lang w:val="en-US"/>
          </w:rPr>
          <w:t>https://ieeexplore.ieee.org/document/8099985/</w:t>
        </w:r>
      </w:hyperlink>
      <w:r>
        <w:rPr>
          <w:lang w:val="en-US"/>
        </w:rPr>
        <w:t>)</w:t>
      </w:r>
    </w:p>
    <w:p w14:paraId="08D8C90B" w14:textId="36E87352" w:rsidR="00EF6458" w:rsidRDefault="00EF6458" w:rsidP="00EF6458">
      <w:pPr>
        <w:rPr>
          <w:lang w:val="en-US"/>
        </w:rPr>
      </w:pPr>
      <w:r>
        <w:rPr>
          <w:lang w:val="en-US"/>
        </w:rPr>
        <w:t xml:space="preserve">V </w:t>
      </w:r>
      <w:proofErr w:type="spellStart"/>
      <w:r>
        <w:rPr>
          <w:lang w:val="en-US"/>
        </w:rPr>
        <w:t>oblas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poznáva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tivít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vo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videách</w:t>
      </w:r>
      <w:proofErr w:type="spellEnd"/>
      <w:r>
        <w:rPr>
          <w:lang w:val="en-US"/>
        </w:rPr>
        <w:t xml:space="preserve"> </w:t>
      </w:r>
      <w:proofErr w:type="spellStart"/>
      <w:r w:rsidR="0069459F">
        <w:rPr>
          <w:lang w:val="en-US"/>
        </w:rPr>
        <w:t>sa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tento</w:t>
      </w:r>
      <w:proofErr w:type="spellEnd"/>
      <w:r w:rsidR="0069459F">
        <w:rPr>
          <w:lang w:val="en-US"/>
        </w:rPr>
        <w:t xml:space="preserve"> model </w:t>
      </w:r>
      <w:proofErr w:type="spellStart"/>
      <w:r w:rsidR="0069459F">
        <w:rPr>
          <w:lang w:val="en-US"/>
        </w:rPr>
        <w:t>využíva</w:t>
      </w:r>
      <w:proofErr w:type="spellEnd"/>
      <w:r w:rsidR="0069459F">
        <w:rPr>
          <w:lang w:val="en-US"/>
        </w:rPr>
        <w:t xml:space="preserve"> v </w:t>
      </w:r>
      <w:proofErr w:type="spellStart"/>
      <w:r w:rsidR="0069459F">
        <w:rPr>
          <w:lang w:val="en-US"/>
        </w:rPr>
        <w:t>chirurgii</w:t>
      </w:r>
      <w:proofErr w:type="spellEnd"/>
      <w:r w:rsidR="0069459F">
        <w:rPr>
          <w:lang w:val="en-US"/>
        </w:rPr>
        <w:t xml:space="preserve">, </w:t>
      </w:r>
      <w:proofErr w:type="spellStart"/>
      <w:r w:rsidR="0069459F">
        <w:rPr>
          <w:lang w:val="en-US"/>
        </w:rPr>
        <w:t>kde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sa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rozpoznávajú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postupy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pri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práci</w:t>
      </w:r>
      <w:proofErr w:type="spellEnd"/>
      <w:r w:rsidR="0069459F">
        <w:rPr>
          <w:lang w:val="en-US"/>
        </w:rPr>
        <w:t xml:space="preserve">. V </w:t>
      </w:r>
      <w:proofErr w:type="spellStart"/>
      <w:r w:rsidR="0069459F">
        <w:rPr>
          <w:lang w:val="en-US"/>
        </w:rPr>
        <w:t>štúdii</w:t>
      </w:r>
      <w:proofErr w:type="spellEnd"/>
      <w:r w:rsidR="0069459F">
        <w:rPr>
          <w:lang w:val="en-US"/>
        </w:rPr>
        <w:t xml:space="preserve"> (</w:t>
      </w:r>
      <w:hyperlink r:id="rId26" w:history="1">
        <w:r w:rsidR="0069459F" w:rsidRPr="005E21DA">
          <w:rPr>
            <w:rStyle w:val="Hypertextovprepojenie"/>
            <w:lang w:val="en-US"/>
          </w:rPr>
          <w:t>https://link.springer.com/article/10.1007/s11548-021-02473-3</w:t>
        </w:r>
      </w:hyperlink>
      <w:r w:rsidR="0069459F">
        <w:rPr>
          <w:lang w:val="en-US"/>
        </w:rPr>
        <w:t xml:space="preserve">) </w:t>
      </w:r>
      <w:proofErr w:type="spellStart"/>
      <w:r w:rsidR="0069459F">
        <w:rPr>
          <w:lang w:val="en-US"/>
        </w:rPr>
        <w:t>bol</w:t>
      </w:r>
      <w:proofErr w:type="spellEnd"/>
      <w:r w:rsidR="0069459F">
        <w:rPr>
          <w:lang w:val="en-US"/>
        </w:rPr>
        <w:t xml:space="preserve"> model I3D</w:t>
      </w:r>
      <w:r w:rsidR="0069459F">
        <w:t xml:space="preserve">, konkrétne architektúra </w:t>
      </w:r>
      <w:r w:rsidR="0069459F" w:rsidRPr="0069459F">
        <w:rPr>
          <w:lang w:val="en-US"/>
        </w:rPr>
        <w:t xml:space="preserve">Inflated 3D </w:t>
      </w:r>
      <w:proofErr w:type="spellStart"/>
      <w:r w:rsidR="0069459F" w:rsidRPr="0069459F">
        <w:rPr>
          <w:lang w:val="en-US"/>
        </w:rPr>
        <w:t>ConvNet</w:t>
      </w:r>
      <w:proofErr w:type="spellEnd"/>
      <w:r w:rsidR="00CE5EFB">
        <w:rPr>
          <w:lang w:val="en-US"/>
        </w:rPr>
        <w:t xml:space="preserve"> (</w:t>
      </w:r>
      <w:proofErr w:type="spellStart"/>
      <w:r w:rsidR="00CE5EFB">
        <w:rPr>
          <w:lang w:val="en-US"/>
        </w:rPr>
        <w:t>na</w:t>
      </w:r>
      <w:proofErr w:type="spellEnd"/>
      <w:r w:rsidR="00CE5EFB">
        <w:rPr>
          <w:lang w:val="en-US"/>
        </w:rPr>
        <w:t xml:space="preserve"> z</w:t>
      </w:r>
      <w:proofErr w:type="spellStart"/>
      <w:r w:rsidR="00CE5EFB">
        <w:t>áklade</w:t>
      </w:r>
      <w:proofErr w:type="spellEnd"/>
      <w:r w:rsidR="00CE5EFB">
        <w:t xml:space="preserve"> ktorej je vybudovaný model I3D</w:t>
      </w:r>
      <w:r w:rsidR="00CE5EFB">
        <w:rPr>
          <w:lang w:val="en-US"/>
        </w:rPr>
        <w:t>) (</w:t>
      </w:r>
      <w:hyperlink r:id="rId27" w:history="1">
        <w:r w:rsidR="00CE5EFB" w:rsidRPr="005E21DA">
          <w:rPr>
            <w:rStyle w:val="Hypertextovprepojenie"/>
            <w:lang w:val="en-US"/>
          </w:rPr>
          <w:t>https://ieeexplore.ieee.org/document/8099985</w:t>
        </w:r>
      </w:hyperlink>
      <w:r w:rsidR="00CE5EFB">
        <w:rPr>
          <w:lang w:val="en-US"/>
        </w:rPr>
        <w:t>)</w:t>
      </w:r>
      <w:r w:rsidR="0069459F">
        <w:rPr>
          <w:lang w:val="en-US"/>
        </w:rPr>
        <w:t xml:space="preserve">, </w:t>
      </w:r>
      <w:proofErr w:type="spellStart"/>
      <w:r w:rsidR="0069459F">
        <w:rPr>
          <w:lang w:val="en-US"/>
        </w:rPr>
        <w:t>využitá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na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ropoznávanie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chirurgických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postupov</w:t>
      </w:r>
      <w:proofErr w:type="spellEnd"/>
      <w:r w:rsidR="0069459F">
        <w:rPr>
          <w:lang w:val="en-US"/>
        </w:rPr>
        <w:t xml:space="preserve"> v </w:t>
      </w:r>
      <w:proofErr w:type="spellStart"/>
      <w:r w:rsidR="0069459F">
        <w:rPr>
          <w:lang w:val="en-US"/>
        </w:rPr>
        <w:t>rámci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operácií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 w:rsidRPr="0069459F">
        <w:rPr>
          <w:lang w:val="en-US"/>
        </w:rPr>
        <w:t>Tubulizáci</w:t>
      </w:r>
      <w:r w:rsidR="0069459F">
        <w:rPr>
          <w:lang w:val="en-US"/>
        </w:rPr>
        <w:t>e</w:t>
      </w:r>
      <w:proofErr w:type="spellEnd"/>
      <w:r w:rsidR="0069459F" w:rsidRPr="0069459F">
        <w:rPr>
          <w:lang w:val="en-US"/>
        </w:rPr>
        <w:t xml:space="preserve"> </w:t>
      </w:r>
      <w:proofErr w:type="spellStart"/>
      <w:r w:rsidR="0069459F" w:rsidRPr="0069459F">
        <w:rPr>
          <w:lang w:val="en-US"/>
        </w:rPr>
        <w:t>žalúdka</w:t>
      </w:r>
      <w:proofErr w:type="spellEnd"/>
      <w:r w:rsidR="0069459F">
        <w:rPr>
          <w:lang w:val="en-US"/>
        </w:rPr>
        <w:t xml:space="preserve">. Model </w:t>
      </w:r>
      <w:proofErr w:type="spellStart"/>
      <w:r w:rsidR="0069459F">
        <w:rPr>
          <w:lang w:val="en-US"/>
        </w:rPr>
        <w:t>bol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trénovaný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pomocou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metódy</w:t>
      </w:r>
      <w:proofErr w:type="spellEnd"/>
      <w:r w:rsidR="0069459F">
        <w:rPr>
          <w:lang w:val="en-US"/>
        </w:rPr>
        <w:t xml:space="preserve"> </w:t>
      </w:r>
      <w:commentRangeStart w:id="19"/>
      <w:r w:rsidR="0069459F">
        <w:rPr>
          <w:lang w:val="en-US"/>
        </w:rPr>
        <w:t>Focal loss</w:t>
      </w:r>
      <w:commentRangeEnd w:id="19"/>
      <w:r w:rsidR="0069459F">
        <w:rPr>
          <w:rStyle w:val="Odkaznakomentr"/>
        </w:rPr>
        <w:commentReference w:id="19"/>
      </w:r>
      <w:r w:rsidR="0069459F">
        <w:rPr>
          <w:lang w:val="en-US"/>
        </w:rPr>
        <w:t xml:space="preserve"> a </w:t>
      </w:r>
      <w:proofErr w:type="spellStart"/>
      <w:r w:rsidR="0069459F">
        <w:rPr>
          <w:lang w:val="en-US"/>
        </w:rPr>
        <w:t>dosiahol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presné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rozpoznávanie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rôznych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chirurgických</w:t>
      </w:r>
      <w:proofErr w:type="spellEnd"/>
      <w:r w:rsidR="0069459F">
        <w:rPr>
          <w:lang w:val="en-US"/>
        </w:rPr>
        <w:t xml:space="preserve"> </w:t>
      </w:r>
      <w:proofErr w:type="spellStart"/>
      <w:r w:rsidR="0069459F">
        <w:rPr>
          <w:lang w:val="en-US"/>
        </w:rPr>
        <w:t>krokov</w:t>
      </w:r>
      <w:proofErr w:type="spellEnd"/>
      <w:r w:rsidR="0069459F">
        <w:rPr>
          <w:lang w:val="en-US"/>
        </w:rPr>
        <w:t xml:space="preserve">. </w:t>
      </w:r>
    </w:p>
    <w:p w14:paraId="453DA011" w14:textId="11DBCC42" w:rsidR="0069459F" w:rsidRPr="00FB11D4" w:rsidRDefault="0069459F" w:rsidP="00EF6458">
      <w:r>
        <w:rPr>
          <w:lang w:val="en-US"/>
        </w:rPr>
        <w:t>Focal Loss</w:t>
      </w:r>
      <w:r w:rsidR="00CE5EFB">
        <w:rPr>
          <w:lang w:val="en-US"/>
        </w:rPr>
        <w:t xml:space="preserve"> je </w:t>
      </w:r>
      <w:proofErr w:type="spellStart"/>
      <w:r w:rsidR="00CE5EFB">
        <w:rPr>
          <w:lang w:val="en-US"/>
        </w:rPr>
        <w:t>špeciálny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druh</w:t>
      </w:r>
      <w:proofErr w:type="spellEnd"/>
      <w:r w:rsidR="00CE5EFB">
        <w:rPr>
          <w:lang w:val="en-US"/>
        </w:rPr>
        <w:t xml:space="preserve"> loss </w:t>
      </w:r>
      <w:proofErr w:type="spellStart"/>
      <w:r w:rsidR="00CE5EFB">
        <w:rPr>
          <w:lang w:val="en-US"/>
        </w:rPr>
        <w:t>funkcie</w:t>
      </w:r>
      <w:proofErr w:type="spellEnd"/>
      <w:r w:rsidR="00CE5EFB">
        <w:rPr>
          <w:lang w:val="en-US"/>
        </w:rPr>
        <w:t xml:space="preserve">, </w:t>
      </w:r>
      <w:proofErr w:type="spellStart"/>
      <w:r w:rsidR="00CE5EFB">
        <w:rPr>
          <w:lang w:val="en-US"/>
        </w:rPr>
        <w:t>ktorá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sa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zaoberá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problémom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nerovnováhy</w:t>
      </w:r>
      <w:proofErr w:type="spellEnd"/>
      <w:r w:rsidR="00CE5EFB">
        <w:rPr>
          <w:lang w:val="en-US"/>
        </w:rPr>
        <w:t xml:space="preserve"> tried </w:t>
      </w:r>
      <w:proofErr w:type="spellStart"/>
      <w:r w:rsidR="00CE5EFB">
        <w:rPr>
          <w:lang w:val="en-US"/>
        </w:rPr>
        <w:t>pri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úlohách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detekcie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objektov</w:t>
      </w:r>
      <w:proofErr w:type="spellEnd"/>
      <w:r w:rsidR="00CE5EFB">
        <w:rPr>
          <w:lang w:val="en-US"/>
        </w:rPr>
        <w:t xml:space="preserve">. </w:t>
      </w:r>
      <w:proofErr w:type="spellStart"/>
      <w:r w:rsidR="00CE5EFB">
        <w:rPr>
          <w:lang w:val="en-US"/>
        </w:rPr>
        <w:t>Keďže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pri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tejto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problematike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väčšina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snímok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pozostáva</w:t>
      </w:r>
      <w:proofErr w:type="spellEnd"/>
      <w:r w:rsidR="00CE5EFB">
        <w:rPr>
          <w:lang w:val="en-US"/>
        </w:rPr>
        <w:t xml:space="preserve"> z </w:t>
      </w:r>
      <w:proofErr w:type="spellStart"/>
      <w:r w:rsidR="00CE5EFB">
        <w:rPr>
          <w:lang w:val="en-US"/>
        </w:rPr>
        <w:t>pozadia</w:t>
      </w:r>
      <w:proofErr w:type="spellEnd"/>
      <w:r w:rsidR="00CE5EFB">
        <w:rPr>
          <w:lang w:val="en-US"/>
        </w:rPr>
        <w:t xml:space="preserve">, </w:t>
      </w:r>
      <w:proofErr w:type="spellStart"/>
      <w:r w:rsidR="00CE5EFB">
        <w:rPr>
          <w:lang w:val="en-US"/>
        </w:rPr>
        <w:t>zaťiaľ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ćo</w:t>
      </w:r>
      <w:proofErr w:type="spellEnd"/>
      <w:r w:rsidR="00CE5EFB">
        <w:rPr>
          <w:lang w:val="en-US"/>
        </w:rPr>
        <w:t xml:space="preserve"> pre </w:t>
      </w:r>
      <w:proofErr w:type="spellStart"/>
      <w:r w:rsidR="00CE5EFB">
        <w:rPr>
          <w:lang w:val="en-US"/>
        </w:rPr>
        <w:t>nás</w:t>
      </w:r>
      <w:proofErr w:type="spellEnd"/>
      <w:r w:rsidR="00CE5EFB">
        <w:rPr>
          <w:lang w:val="en-US"/>
        </w:rPr>
        <w:t xml:space="preserve"> je </w:t>
      </w:r>
      <w:proofErr w:type="spellStart"/>
      <w:r w:rsidR="00CE5EFB">
        <w:rPr>
          <w:lang w:val="en-US"/>
        </w:rPr>
        <w:t>dôležitá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detekcia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objektu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záujmu</w:t>
      </w:r>
      <w:proofErr w:type="spellEnd"/>
      <w:r w:rsidR="00CE5EFB">
        <w:rPr>
          <w:lang w:val="en-US"/>
        </w:rPr>
        <w:t xml:space="preserve">. </w:t>
      </w:r>
      <w:proofErr w:type="spellStart"/>
      <w:r w:rsidR="00CE5EFB">
        <w:rPr>
          <w:lang w:val="en-US"/>
        </w:rPr>
        <w:t>Ato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nerovnováha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môže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spôsobovať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malú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úspešnosť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detekovania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objektov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popredia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pri</w:t>
      </w:r>
      <w:proofErr w:type="spellEnd"/>
      <w:r w:rsidR="00CE5EFB">
        <w:rPr>
          <w:lang w:val="en-US"/>
        </w:rPr>
        <w:t xml:space="preserve"> </w:t>
      </w:r>
      <w:proofErr w:type="spellStart"/>
      <w:r w:rsidR="00CE5EFB">
        <w:rPr>
          <w:lang w:val="en-US"/>
        </w:rPr>
        <w:t>modeloch</w:t>
      </w:r>
      <w:proofErr w:type="spellEnd"/>
      <w:r w:rsidR="00CE5EFB">
        <w:rPr>
          <w:lang w:val="en-US"/>
        </w:rPr>
        <w:t xml:space="preserve">. </w:t>
      </w:r>
      <w:r w:rsidR="00FB11D4">
        <w:rPr>
          <w:lang w:val="en-US"/>
        </w:rPr>
        <w:t xml:space="preserve">Na </w:t>
      </w:r>
      <w:proofErr w:type="spellStart"/>
      <w:r w:rsidR="00FB11D4">
        <w:rPr>
          <w:lang w:val="en-US"/>
        </w:rPr>
        <w:t>klasifikáciu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používa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špeciálnu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váhu</w:t>
      </w:r>
      <w:proofErr w:type="spellEnd"/>
      <w:r w:rsidR="00FB11D4">
        <w:rPr>
          <w:lang w:val="en-US"/>
        </w:rPr>
        <w:t xml:space="preserve">, </w:t>
      </w:r>
      <w:proofErr w:type="spellStart"/>
      <w:r w:rsidR="00FB11D4">
        <w:rPr>
          <w:lang w:val="en-US"/>
        </w:rPr>
        <w:t>ktorá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znižuje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hodnotu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pri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ľahko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odhadnuteľných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prípadoch</w:t>
      </w:r>
      <w:proofErr w:type="spellEnd"/>
      <w:r w:rsidR="00FB11D4">
        <w:rPr>
          <w:lang w:val="en-US"/>
        </w:rPr>
        <w:t xml:space="preserve"> a </w:t>
      </w:r>
      <w:proofErr w:type="spellStart"/>
      <w:r w:rsidR="00FB11D4">
        <w:rPr>
          <w:lang w:val="en-US"/>
        </w:rPr>
        <w:t>teda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sa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trénuje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na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ťažkých</w:t>
      </w:r>
      <w:proofErr w:type="spellEnd"/>
      <w:r w:rsidR="00FB11D4">
        <w:rPr>
          <w:lang w:val="en-US"/>
        </w:rPr>
        <w:t xml:space="preserve"> a </w:t>
      </w:r>
      <w:proofErr w:type="spellStart"/>
      <w:r w:rsidR="00FB11D4">
        <w:rPr>
          <w:lang w:val="en-US"/>
        </w:rPr>
        <w:t>viac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ojedinelých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príkladoch</w:t>
      </w:r>
      <w:proofErr w:type="spellEnd"/>
      <w:r w:rsidR="00FB11D4">
        <w:rPr>
          <w:lang w:val="en-US"/>
        </w:rPr>
        <w:t xml:space="preserve"> tried. </w:t>
      </w:r>
      <w:proofErr w:type="spellStart"/>
      <w:r w:rsidR="00FB11D4">
        <w:rPr>
          <w:lang w:val="en-US"/>
        </w:rPr>
        <w:t>Týmto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zlepšuje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výkony</w:t>
      </w:r>
      <w:proofErr w:type="spellEnd"/>
      <w:r w:rsidR="00FB11D4">
        <w:rPr>
          <w:lang w:val="en-US"/>
        </w:rPr>
        <w:t xml:space="preserve"> s </w:t>
      </w:r>
      <w:proofErr w:type="spellStart"/>
      <w:r w:rsidR="00FB11D4">
        <w:rPr>
          <w:lang w:val="en-US"/>
        </w:rPr>
        <w:t>triedach</w:t>
      </w:r>
      <w:proofErr w:type="spellEnd"/>
      <w:r w:rsidR="00FB11D4">
        <w:rPr>
          <w:lang w:val="en-US"/>
        </w:rPr>
        <w:t xml:space="preserve"> </w:t>
      </w:r>
      <w:proofErr w:type="spellStart"/>
      <w:r w:rsidR="00FB11D4">
        <w:rPr>
          <w:lang w:val="en-US"/>
        </w:rPr>
        <w:t>menšín</w:t>
      </w:r>
      <w:proofErr w:type="spellEnd"/>
      <w:r w:rsidR="00FB11D4">
        <w:rPr>
          <w:lang w:val="en-US"/>
        </w:rPr>
        <w:t xml:space="preserve">. </w:t>
      </w:r>
      <w:proofErr w:type="gramStart"/>
      <w:r w:rsidR="00CE5EFB">
        <w:rPr>
          <w:lang w:val="en-US"/>
        </w:rPr>
        <w:t>(</w:t>
      </w:r>
      <w:proofErr w:type="gramEnd"/>
      <w:r w:rsidR="00CE5EFB" w:rsidRPr="00CE5EFB">
        <w:rPr>
          <w:lang w:val="en-US"/>
        </w:rPr>
        <w:t>https://ieeexplore.ieee.org/document/8237586</w:t>
      </w:r>
      <w:r w:rsidR="00CE5EFB">
        <w:rPr>
          <w:lang w:val="en-US"/>
        </w:rPr>
        <w:t>)</w:t>
      </w:r>
    </w:p>
    <w:p w14:paraId="6E9DFBAD" w14:textId="390F08E6" w:rsidR="004F0C73" w:rsidRDefault="004F0C73" w:rsidP="008F3731">
      <w:pPr>
        <w:pStyle w:val="Nadpis3"/>
      </w:pPr>
      <w:r>
        <w:t>TRN Model</w:t>
      </w:r>
    </w:p>
    <w:p w14:paraId="5EB44D1D" w14:textId="7965BEC1" w:rsidR="008F3731" w:rsidRDefault="008F3731" w:rsidP="008F3731">
      <w:pPr>
        <w:rPr>
          <w:lang w:val="en-US"/>
        </w:rPr>
      </w:pPr>
      <w:r>
        <w:t xml:space="preserve">TRN model bol pôvodne navrhnutý ako </w:t>
      </w:r>
      <w:proofErr w:type="spellStart"/>
      <w:r>
        <w:t>framework</w:t>
      </w:r>
      <w:proofErr w:type="spellEnd"/>
      <w:r>
        <w:t xml:space="preserve"> pre online detekciu akcií a ich predpovedanie do budúcnosti vo videách. </w:t>
      </w:r>
      <w:r>
        <w:rPr>
          <w:lang w:val="en-US"/>
        </w:rPr>
        <w:t>(</w:t>
      </w:r>
      <w:hyperlink r:id="rId28" w:history="1">
        <w:r w:rsidRPr="005E21DA">
          <w:rPr>
            <w:rStyle w:val="Hypertextovprepojenie"/>
            <w:lang w:val="en-US"/>
          </w:rPr>
          <w:t>https://ieeexplore.ieee.org/document/9009797/</w:t>
        </w:r>
      </w:hyperlink>
      <w:r>
        <w:rPr>
          <w:lang w:val="en-US"/>
        </w:rPr>
        <w:t xml:space="preserve">) </w:t>
      </w:r>
      <w:proofErr w:type="spellStart"/>
      <w:r>
        <w:rPr>
          <w:lang w:val="en-US"/>
        </w:rPr>
        <w:t>Je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ieľom</w:t>
      </w:r>
      <w:proofErr w:type="spellEnd"/>
      <w:r>
        <w:rPr>
          <w:lang w:val="en-US"/>
        </w:rPr>
        <w:t xml:space="preserve"> je </w:t>
      </w:r>
      <w:proofErr w:type="spellStart"/>
      <w:r>
        <w:rPr>
          <w:lang w:val="en-US"/>
        </w:rPr>
        <w:t>modelova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äčš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asový</w:t>
      </w:r>
      <w:proofErr w:type="spellEnd"/>
      <w:r>
        <w:rPr>
          <w:lang w:val="en-US"/>
        </w:rPr>
        <w:t xml:space="preserve"> context </w:t>
      </w:r>
      <w:proofErr w:type="spellStart"/>
      <w:r>
        <w:rPr>
          <w:lang w:val="en-US"/>
        </w:rPr>
        <w:t>tý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ž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ykoná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e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úloh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účas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</w:t>
      </w:r>
      <w:proofErr w:type="spellEnd"/>
      <w:r>
        <w:rPr>
          <w:lang w:val="en-US"/>
        </w:rPr>
        <w:t xml:space="preserve"> za </w:t>
      </w:r>
      <w:proofErr w:type="spellStart"/>
      <w:r>
        <w:rPr>
          <w:lang w:val="en-US"/>
        </w:rPr>
        <w:t>pomo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če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ogik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dz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ímka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a</w:t>
      </w:r>
      <w:proofErr w:type="spellEnd"/>
      <w:r>
        <w:rPr>
          <w:lang w:val="en-US"/>
        </w:rPr>
        <w:t xml:space="preserve"> v </w:t>
      </w:r>
      <w:proofErr w:type="spellStart"/>
      <w:r>
        <w:rPr>
          <w:lang w:val="en-US"/>
        </w:rPr>
        <w:t>rôzny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časový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škálach</w:t>
      </w:r>
      <w:proofErr w:type="spellEnd"/>
      <w:r>
        <w:rPr>
          <w:lang w:val="en-US"/>
        </w:rPr>
        <w:t xml:space="preserve">. To ho </w:t>
      </w:r>
      <w:proofErr w:type="spellStart"/>
      <w:r>
        <w:rPr>
          <w:lang w:val="en-US"/>
        </w:rPr>
        <w:t>rob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účinným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interpetabilný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del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e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rozume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tex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a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je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ýzu</w:t>
      </w:r>
      <w:proofErr w:type="spellEnd"/>
      <w:r>
        <w:rPr>
          <w:lang w:val="en-US"/>
        </w:rPr>
        <w:t>. (</w:t>
      </w:r>
      <w:hyperlink r:id="rId29" w:history="1">
        <w:r w:rsidRPr="005E21DA">
          <w:rPr>
            <w:rStyle w:val="Hypertextovprepojenie"/>
            <w:lang w:val="en-US"/>
          </w:rPr>
          <w:t>https://link.springer.com/chapter/10.1007/978-3-030-01246-5_49</w:t>
        </w:r>
      </w:hyperlink>
      <w:r>
        <w:rPr>
          <w:lang w:val="en-US"/>
        </w:rPr>
        <w:t xml:space="preserve">) </w:t>
      </w:r>
    </w:p>
    <w:p w14:paraId="15A6A9EC" w14:textId="7FDE8B73" w:rsidR="008F3731" w:rsidRPr="008F3731" w:rsidRDefault="008F3731" w:rsidP="008F3731">
      <w:r>
        <w:rPr>
          <w:lang w:val="en-US"/>
        </w:rPr>
        <w:t xml:space="preserve">Vo </w:t>
      </w:r>
      <w:proofErr w:type="spellStart"/>
      <w:r>
        <w:rPr>
          <w:lang w:val="en-US"/>
        </w:rPr>
        <w:t>výskumo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uroved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nto</w:t>
      </w:r>
      <w:proofErr w:type="spellEnd"/>
      <w:r>
        <w:rPr>
          <w:lang w:val="en-US"/>
        </w:rPr>
        <w:t xml:space="preserve"> model </w:t>
      </w:r>
      <w:proofErr w:type="spellStart"/>
      <w:r>
        <w:rPr>
          <w:lang w:val="en-US"/>
        </w:rPr>
        <w:t>skúman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guláci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nzorické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pracovani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ozornosti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kognícii</w:t>
      </w:r>
      <w:proofErr w:type="spellEnd"/>
      <w:r>
        <w:rPr>
          <w:lang w:val="en-US"/>
        </w:rPr>
        <w:t>. (</w:t>
      </w:r>
      <w:hyperlink r:id="rId30" w:history="1">
        <w:r w:rsidRPr="005E21DA">
          <w:rPr>
            <w:rStyle w:val="Hypertextovprepojenie"/>
            <w:lang w:val="en-US"/>
          </w:rPr>
          <w:t>https://www.nature.com/articles/s41586-020-2504-5</w:t>
        </w:r>
      </w:hyperlink>
      <w:r>
        <w:rPr>
          <w:lang w:val="en-US"/>
        </w:rPr>
        <w:t xml:space="preserve">) </w:t>
      </w:r>
    </w:p>
    <w:p w14:paraId="5CD39C64" w14:textId="092DDF42" w:rsidR="00742AA4" w:rsidRDefault="003F7F2A" w:rsidP="00742AA4"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/</w:t>
      </w:r>
      <w:r w:rsidR="00742AA4">
        <w:rPr>
          <w:rFonts w:ascii="Arial" w:hAnsi="Arial" w:cs="Arial"/>
          <w:color w:val="333333"/>
          <w:sz w:val="21"/>
          <w:szCs w:val="21"/>
          <w:shd w:val="clear" w:color="auto" w:fill="FFFFFF"/>
        </w:rPr>
        <w:t>C3D</w:t>
      </w:r>
      <w:r w:rsidR="00742AA4">
        <w:t xml:space="preserve"> Model</w:t>
      </w:r>
    </w:p>
    <w:p w14:paraId="3D238983" w14:textId="77777777" w:rsidR="00742AA4" w:rsidRPr="00742AA4" w:rsidRDefault="00742AA4" w:rsidP="00742AA4">
      <w:pPr>
        <w:rPr>
          <w:color w:val="333333"/>
          <w:shd w:val="clear" w:color="auto" w:fill="FFFFFF"/>
        </w:rPr>
      </w:pPr>
      <w:r w:rsidRPr="00742AA4">
        <w:rPr>
          <w:color w:val="333333"/>
          <w:shd w:val="clear" w:color="auto" w:fill="FFFFFF"/>
        </w:rPr>
        <w:t>C3D-Sport1M, C3D-UCF101</w:t>
      </w:r>
    </w:p>
    <w:p w14:paraId="175F309F" w14:textId="0CBE6676" w:rsidR="00742AA4" w:rsidRDefault="00EF6458" w:rsidP="00742AA4">
      <w:r>
        <w:lastRenderedPageBreak/>
        <w:t>/</w:t>
      </w:r>
      <w:r w:rsidR="00742AA4">
        <w:t>P3D Model</w:t>
      </w:r>
    </w:p>
    <w:p w14:paraId="39D908EC" w14:textId="77777777" w:rsidR="00742AA4" w:rsidRDefault="00742AA4" w:rsidP="00742AA4">
      <w:r w:rsidRPr="00742AA4">
        <w:t>P3D-Kinetics</w:t>
      </w:r>
      <w:r>
        <w:t xml:space="preserve">, </w:t>
      </w:r>
      <w:r w:rsidRPr="00742AA4">
        <w:t>P3D-Kinetics-600</w:t>
      </w:r>
    </w:p>
    <w:p w14:paraId="5638124F" w14:textId="28B7D2D5" w:rsidR="00742AA4" w:rsidRDefault="004F0C73" w:rsidP="00742AA4">
      <w:r>
        <w:t>/</w:t>
      </w:r>
      <w:r w:rsidR="00742AA4">
        <w:t>I3D Model</w:t>
      </w:r>
    </w:p>
    <w:p w14:paraId="402352F7" w14:textId="77777777" w:rsidR="00742AA4" w:rsidRDefault="00742AA4" w:rsidP="00742AA4">
      <w:r w:rsidRPr="00742AA4">
        <w:t>I3D-Kinetics</w:t>
      </w:r>
      <w:r>
        <w:t xml:space="preserve">, </w:t>
      </w:r>
      <w:r w:rsidRPr="00742AA4">
        <w:t>I3D-Kinetics+ImageNet</w:t>
      </w:r>
    </w:p>
    <w:p w14:paraId="2632A7A5" w14:textId="77777777" w:rsidR="00742AA4" w:rsidRDefault="00742AA4" w:rsidP="00742AA4">
      <w:r>
        <w:t>TRN Model</w:t>
      </w:r>
    </w:p>
    <w:p w14:paraId="00563D96" w14:textId="77777777" w:rsidR="00742AA4" w:rsidRDefault="00742AA4" w:rsidP="00742AA4">
      <w:r w:rsidRPr="00742AA4">
        <w:t>TRN-Something-Something-V2</w:t>
      </w:r>
      <w:r>
        <w:t xml:space="preserve">, </w:t>
      </w:r>
      <w:r w:rsidRPr="00742AA4">
        <w:t>TRN-</w:t>
      </w:r>
      <w:proofErr w:type="spellStart"/>
      <w:r w:rsidRPr="00742AA4">
        <w:t>Moments</w:t>
      </w:r>
      <w:proofErr w:type="spellEnd"/>
      <w:r w:rsidRPr="00742AA4">
        <w:t>-In-</w:t>
      </w:r>
      <w:proofErr w:type="spellStart"/>
      <w:r w:rsidRPr="00742AA4">
        <w:t>Time</w:t>
      </w:r>
      <w:proofErr w:type="spellEnd"/>
    </w:p>
    <w:p w14:paraId="4F7B5F07" w14:textId="1F914E61" w:rsidR="00742AA4" w:rsidRPr="00742AA4" w:rsidRDefault="00742AA4" w:rsidP="00742AA4">
      <w:r>
        <w:t>INÉ</w:t>
      </w:r>
    </w:p>
    <w:p w14:paraId="677343A8" w14:textId="77777777" w:rsidR="004123C8" w:rsidRDefault="004123C8" w:rsidP="004123C8"/>
    <w:p w14:paraId="32EA5E9B" w14:textId="77777777" w:rsidR="00ED0860" w:rsidRPr="00F969B9" w:rsidRDefault="00ED0860" w:rsidP="00ED0860">
      <w:p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Pr="00F969B9" w:rsidRDefault="00ED0860" w:rsidP="00ED0860">
      <w:pPr>
        <w:pStyle w:val="Nadpis1"/>
      </w:pPr>
      <w:bookmarkStart w:id="20" w:name="_Toc339279017"/>
      <w:bookmarkStart w:id="21" w:name="_Toc115537323"/>
      <w:r w:rsidRPr="00F969B9">
        <w:lastRenderedPageBreak/>
        <w:t>2</w:t>
      </w:r>
      <w:r w:rsidRPr="00F969B9">
        <w:tab/>
        <w:t>Ciele záverečnej práce</w:t>
      </w:r>
      <w:bookmarkEnd w:id="14"/>
      <w:bookmarkEnd w:id="15"/>
      <w:bookmarkEnd w:id="16"/>
      <w:bookmarkEnd w:id="20"/>
      <w:bookmarkEnd w:id="21"/>
    </w:p>
    <w:p w14:paraId="23482235" w14:textId="77777777" w:rsidR="00ED0860" w:rsidRPr="00F969B9" w:rsidRDefault="00ED0860" w:rsidP="00ED0860">
      <w:pPr>
        <w:rPr>
          <w:kern w:val="32"/>
        </w:r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22" w:name="_Toc309047441"/>
      <w:bookmarkStart w:id="23" w:name="_Toc309047487"/>
      <w:bookmarkStart w:id="24" w:name="_Toc309047604"/>
      <w:bookmarkStart w:id="25" w:name="_Toc195670726"/>
      <w:bookmarkStart w:id="26" w:name="_Toc195684474"/>
    </w:p>
    <w:p w14:paraId="21550D6B" w14:textId="1762AFF3" w:rsidR="00ED0860" w:rsidRPr="00F969B9" w:rsidRDefault="00ED0860" w:rsidP="00ED0860">
      <w:pPr>
        <w:pStyle w:val="Nadpis1"/>
      </w:pPr>
      <w:bookmarkStart w:id="27" w:name="_Toc339279018"/>
      <w:bookmarkStart w:id="28" w:name="_Toc115537325"/>
      <w:bookmarkStart w:id="29" w:name="_Toc309047444"/>
      <w:bookmarkStart w:id="30" w:name="_Toc309047490"/>
      <w:bookmarkStart w:id="31" w:name="_Toc309047607"/>
      <w:bookmarkStart w:id="32" w:name="_Toc339279022"/>
      <w:bookmarkEnd w:id="22"/>
      <w:bookmarkEnd w:id="23"/>
      <w:bookmarkEnd w:id="24"/>
      <w:r w:rsidRPr="00F969B9">
        <w:lastRenderedPageBreak/>
        <w:t>3</w:t>
      </w:r>
      <w:r w:rsidRPr="00F969B9">
        <w:tab/>
      </w:r>
      <w:bookmarkEnd w:id="27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28"/>
    </w:p>
    <w:p w14:paraId="7FF1CE83" w14:textId="77777777" w:rsidR="00ED0860" w:rsidRPr="00F969B9" w:rsidRDefault="00ED0860" w:rsidP="00ED0860">
      <w:pPr>
        <w:pStyle w:val="Odrazky"/>
        <w:numPr>
          <w:ilvl w:val="0"/>
          <w:numId w:val="0"/>
        </w:num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9ADEB3D" w14:textId="77777777" w:rsidR="00ED0860" w:rsidRPr="00F969B9" w:rsidRDefault="00ED0860" w:rsidP="00ED0860">
      <w:pPr>
        <w:rPr>
          <w:kern w:val="32"/>
        </w:r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33" w:name="_Toc195670727"/>
      <w:bookmarkStart w:id="34" w:name="_Toc195684475"/>
      <w:bookmarkStart w:id="35" w:name="_Toc309047448"/>
      <w:bookmarkStart w:id="36" w:name="_Toc309047494"/>
      <w:bookmarkStart w:id="37" w:name="_Toc309047611"/>
      <w:bookmarkStart w:id="38" w:name="_Toc339279026"/>
      <w:bookmarkEnd w:id="25"/>
      <w:bookmarkEnd w:id="26"/>
      <w:bookmarkEnd w:id="29"/>
      <w:bookmarkEnd w:id="30"/>
      <w:bookmarkEnd w:id="31"/>
      <w:bookmarkEnd w:id="32"/>
    </w:p>
    <w:p w14:paraId="10263C42" w14:textId="77777777" w:rsidR="00ED0860" w:rsidRPr="00F969B9" w:rsidRDefault="00ED0860" w:rsidP="00ED0860">
      <w:pPr>
        <w:pStyle w:val="Nadpis1"/>
      </w:pPr>
      <w:bookmarkStart w:id="39" w:name="_Toc115537330"/>
      <w:r w:rsidRPr="00F969B9">
        <w:lastRenderedPageBreak/>
        <w:t>Zoznam bibliografických odkazov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31"/>
      <w:footerReference w:type="first" r:id="rId32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Johana Heneková" w:date="2023-10-31T21:50:00Z" w:initials="JH">
    <w:p w14:paraId="2BE73AD6" w14:textId="77777777" w:rsidR="008D63ED" w:rsidRDefault="008D63ED" w:rsidP="00C93047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8" w:author="Johana Heneková" w:date="2023-10-31T22:30:00Z" w:initials="JH">
    <w:p w14:paraId="375693A4" w14:textId="77777777" w:rsidR="00B4308D" w:rsidRDefault="00B4308D" w:rsidP="000C2F44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9" w:author="Johana Heneková" w:date="2023-10-31T22:59:00Z" w:initials="JH">
    <w:p w14:paraId="56432F00" w14:textId="77777777" w:rsidR="0069459F" w:rsidRDefault="0069459F" w:rsidP="00A4706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E73AD6" w15:done="0"/>
  <w15:commentEx w15:paraId="375693A4" w15:done="0"/>
  <w15:commentEx w15:paraId="56432F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5F39E89" w16cex:dateUtc="2023-10-31T20:50:00Z"/>
  <w16cex:commentExtensible w16cex:durableId="54522D95" w16cex:dateUtc="2023-10-31T21:30:00Z"/>
  <w16cex:commentExtensible w16cex:durableId="469F0105" w16cex:dateUtc="2023-10-31T21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E73AD6" w16cid:durableId="25F39E89"/>
  <w16cid:commentId w16cid:paraId="375693A4" w16cid:durableId="54522D95"/>
  <w16cid:commentId w16cid:paraId="56432F00" w16cid:durableId="469F01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0D5B7" w14:textId="77777777" w:rsidR="0089608D" w:rsidRPr="00F969B9" w:rsidRDefault="0089608D" w:rsidP="00FD33FA">
      <w:r w:rsidRPr="00F969B9">
        <w:separator/>
      </w:r>
    </w:p>
  </w:endnote>
  <w:endnote w:type="continuationSeparator" w:id="0">
    <w:p w14:paraId="544799DC" w14:textId="77777777" w:rsidR="0089608D" w:rsidRPr="00F969B9" w:rsidRDefault="0089608D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4BAE4" w14:textId="77777777" w:rsidR="0089608D" w:rsidRPr="00F969B9" w:rsidRDefault="0089608D" w:rsidP="00FD33FA">
      <w:r w:rsidRPr="00F969B9">
        <w:separator/>
      </w:r>
    </w:p>
  </w:footnote>
  <w:footnote w:type="continuationSeparator" w:id="0">
    <w:p w14:paraId="69CC64ED" w14:textId="77777777" w:rsidR="0089608D" w:rsidRPr="00F969B9" w:rsidRDefault="0089608D" w:rsidP="00FD33FA">
      <w:r w:rsidRPr="00F969B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BB77527"/>
    <w:multiLevelType w:val="multilevel"/>
    <w:tmpl w:val="0310F356"/>
    <w:lvl w:ilvl="0">
      <w:start w:val="1"/>
      <w:numFmt w:val="bullet"/>
      <w:pStyle w:val="Odsekzoznamu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3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7"/>
  </w:num>
  <w:num w:numId="4" w16cid:durableId="762340787">
    <w:abstractNumId w:val="18"/>
  </w:num>
  <w:num w:numId="5" w16cid:durableId="1073308230">
    <w:abstractNumId w:val="14"/>
  </w:num>
  <w:num w:numId="6" w16cid:durableId="1816482116">
    <w:abstractNumId w:val="4"/>
  </w:num>
  <w:num w:numId="7" w16cid:durableId="1736468726">
    <w:abstractNumId w:val="21"/>
  </w:num>
  <w:num w:numId="8" w16cid:durableId="956566999">
    <w:abstractNumId w:val="12"/>
  </w:num>
  <w:num w:numId="9" w16cid:durableId="956910653">
    <w:abstractNumId w:val="6"/>
  </w:num>
  <w:num w:numId="10" w16cid:durableId="1950508470">
    <w:abstractNumId w:val="16"/>
  </w:num>
  <w:num w:numId="11" w16cid:durableId="45839240">
    <w:abstractNumId w:val="11"/>
  </w:num>
  <w:num w:numId="12" w16cid:durableId="1585261541">
    <w:abstractNumId w:val="15"/>
  </w:num>
  <w:num w:numId="13" w16cid:durableId="1972444814">
    <w:abstractNumId w:val="8"/>
  </w:num>
  <w:num w:numId="14" w16cid:durableId="545680652">
    <w:abstractNumId w:val="2"/>
  </w:num>
  <w:num w:numId="15" w16cid:durableId="1790271063">
    <w:abstractNumId w:val="9"/>
  </w:num>
  <w:num w:numId="16" w16cid:durableId="1319315">
    <w:abstractNumId w:val="5"/>
  </w:num>
  <w:num w:numId="17" w16cid:durableId="1960837576">
    <w:abstractNumId w:val="10"/>
  </w:num>
  <w:num w:numId="18" w16cid:durableId="784928488">
    <w:abstractNumId w:val="17"/>
  </w:num>
  <w:num w:numId="19" w16cid:durableId="767584246">
    <w:abstractNumId w:val="20"/>
  </w:num>
  <w:num w:numId="20" w16cid:durableId="803691881">
    <w:abstractNumId w:val="3"/>
  </w:num>
  <w:num w:numId="21" w16cid:durableId="2099979392">
    <w:abstractNumId w:val="23"/>
  </w:num>
  <w:num w:numId="22" w16cid:durableId="406728756">
    <w:abstractNumId w:val="22"/>
  </w:num>
  <w:num w:numId="23" w16cid:durableId="1827820095">
    <w:abstractNumId w:val="18"/>
  </w:num>
  <w:num w:numId="24" w16cid:durableId="2253365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1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2068A"/>
    <w:rsid w:val="000212C9"/>
    <w:rsid w:val="00032E44"/>
    <w:rsid w:val="000333AF"/>
    <w:rsid w:val="00037DED"/>
    <w:rsid w:val="00043DE8"/>
    <w:rsid w:val="0005494A"/>
    <w:rsid w:val="00055597"/>
    <w:rsid w:val="0006349A"/>
    <w:rsid w:val="00064BA6"/>
    <w:rsid w:val="00077389"/>
    <w:rsid w:val="00081307"/>
    <w:rsid w:val="00082BAC"/>
    <w:rsid w:val="00084CBC"/>
    <w:rsid w:val="0008711C"/>
    <w:rsid w:val="00096B44"/>
    <w:rsid w:val="0009722D"/>
    <w:rsid w:val="000B07B0"/>
    <w:rsid w:val="000B1468"/>
    <w:rsid w:val="000B244A"/>
    <w:rsid w:val="000B7E0C"/>
    <w:rsid w:val="000C08B6"/>
    <w:rsid w:val="000C2DA0"/>
    <w:rsid w:val="000C6EC7"/>
    <w:rsid w:val="000C7FB5"/>
    <w:rsid w:val="000F139C"/>
    <w:rsid w:val="000F470B"/>
    <w:rsid w:val="000F6AC0"/>
    <w:rsid w:val="00104253"/>
    <w:rsid w:val="00105425"/>
    <w:rsid w:val="00106664"/>
    <w:rsid w:val="001107F3"/>
    <w:rsid w:val="00112451"/>
    <w:rsid w:val="00115E41"/>
    <w:rsid w:val="001235F4"/>
    <w:rsid w:val="00124C27"/>
    <w:rsid w:val="00124F9D"/>
    <w:rsid w:val="001333F7"/>
    <w:rsid w:val="001427C2"/>
    <w:rsid w:val="001466D6"/>
    <w:rsid w:val="00151A28"/>
    <w:rsid w:val="00164325"/>
    <w:rsid w:val="00170844"/>
    <w:rsid w:val="00172EA9"/>
    <w:rsid w:val="00176129"/>
    <w:rsid w:val="00176FD2"/>
    <w:rsid w:val="00180271"/>
    <w:rsid w:val="0018039E"/>
    <w:rsid w:val="00181400"/>
    <w:rsid w:val="00187011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D2852"/>
    <w:rsid w:val="001D429D"/>
    <w:rsid w:val="001D778C"/>
    <w:rsid w:val="001E4E62"/>
    <w:rsid w:val="001E79F3"/>
    <w:rsid w:val="001F099B"/>
    <w:rsid w:val="001F5994"/>
    <w:rsid w:val="00200ED2"/>
    <w:rsid w:val="00203932"/>
    <w:rsid w:val="00204D31"/>
    <w:rsid w:val="00205505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74B7E"/>
    <w:rsid w:val="00275CDC"/>
    <w:rsid w:val="00280707"/>
    <w:rsid w:val="002817A8"/>
    <w:rsid w:val="00286479"/>
    <w:rsid w:val="002939EC"/>
    <w:rsid w:val="0029608B"/>
    <w:rsid w:val="002A5A83"/>
    <w:rsid w:val="002B0E40"/>
    <w:rsid w:val="002C5591"/>
    <w:rsid w:val="002C5847"/>
    <w:rsid w:val="002C7371"/>
    <w:rsid w:val="002E12F8"/>
    <w:rsid w:val="002E1871"/>
    <w:rsid w:val="002E1924"/>
    <w:rsid w:val="002E56F3"/>
    <w:rsid w:val="002E7A82"/>
    <w:rsid w:val="002F1FEC"/>
    <w:rsid w:val="002F559F"/>
    <w:rsid w:val="0030590F"/>
    <w:rsid w:val="003072FE"/>
    <w:rsid w:val="003111A5"/>
    <w:rsid w:val="00311291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51CC3"/>
    <w:rsid w:val="00354086"/>
    <w:rsid w:val="0035452C"/>
    <w:rsid w:val="0037528C"/>
    <w:rsid w:val="00384368"/>
    <w:rsid w:val="003863A6"/>
    <w:rsid w:val="00396315"/>
    <w:rsid w:val="003974F8"/>
    <w:rsid w:val="003A04F6"/>
    <w:rsid w:val="003A0F96"/>
    <w:rsid w:val="003A6A3E"/>
    <w:rsid w:val="003A750E"/>
    <w:rsid w:val="003B22C2"/>
    <w:rsid w:val="003B2DF6"/>
    <w:rsid w:val="003B3DAB"/>
    <w:rsid w:val="003B6DD6"/>
    <w:rsid w:val="003C7E28"/>
    <w:rsid w:val="003D232A"/>
    <w:rsid w:val="003D6DA4"/>
    <w:rsid w:val="003E62CE"/>
    <w:rsid w:val="003F0CC8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5073"/>
    <w:rsid w:val="00461C46"/>
    <w:rsid w:val="004713EF"/>
    <w:rsid w:val="00481D40"/>
    <w:rsid w:val="0048376B"/>
    <w:rsid w:val="0048500B"/>
    <w:rsid w:val="00490B7B"/>
    <w:rsid w:val="0049152C"/>
    <w:rsid w:val="00494859"/>
    <w:rsid w:val="004A14E4"/>
    <w:rsid w:val="004A6373"/>
    <w:rsid w:val="004B0BBD"/>
    <w:rsid w:val="004B102F"/>
    <w:rsid w:val="004B4D56"/>
    <w:rsid w:val="004B5A5D"/>
    <w:rsid w:val="004B7E6D"/>
    <w:rsid w:val="004C0D7C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7404"/>
    <w:rsid w:val="00531619"/>
    <w:rsid w:val="00533DA5"/>
    <w:rsid w:val="00541C29"/>
    <w:rsid w:val="00543656"/>
    <w:rsid w:val="005518D0"/>
    <w:rsid w:val="00551D33"/>
    <w:rsid w:val="00553653"/>
    <w:rsid w:val="00554BD7"/>
    <w:rsid w:val="00557C0F"/>
    <w:rsid w:val="00563D80"/>
    <w:rsid w:val="00585CE2"/>
    <w:rsid w:val="00591FB1"/>
    <w:rsid w:val="00592F8B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D1BF8"/>
    <w:rsid w:val="005D3340"/>
    <w:rsid w:val="005E63B0"/>
    <w:rsid w:val="005E7448"/>
    <w:rsid w:val="005F4FBA"/>
    <w:rsid w:val="005F59FD"/>
    <w:rsid w:val="00607148"/>
    <w:rsid w:val="00615C66"/>
    <w:rsid w:val="00616C94"/>
    <w:rsid w:val="00623CC0"/>
    <w:rsid w:val="006243C0"/>
    <w:rsid w:val="0063168F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54FE"/>
    <w:rsid w:val="0069459F"/>
    <w:rsid w:val="006A0F77"/>
    <w:rsid w:val="006A6C5A"/>
    <w:rsid w:val="006A704E"/>
    <w:rsid w:val="006B14B8"/>
    <w:rsid w:val="006B3945"/>
    <w:rsid w:val="006C2715"/>
    <w:rsid w:val="006C2B3E"/>
    <w:rsid w:val="006D10BC"/>
    <w:rsid w:val="006E4872"/>
    <w:rsid w:val="006E7C6D"/>
    <w:rsid w:val="006F51A4"/>
    <w:rsid w:val="00700DC4"/>
    <w:rsid w:val="00704A77"/>
    <w:rsid w:val="007148B0"/>
    <w:rsid w:val="007162E2"/>
    <w:rsid w:val="007240B7"/>
    <w:rsid w:val="00730AB2"/>
    <w:rsid w:val="00732242"/>
    <w:rsid w:val="00737C69"/>
    <w:rsid w:val="00741557"/>
    <w:rsid w:val="00742AA4"/>
    <w:rsid w:val="00770577"/>
    <w:rsid w:val="0077357D"/>
    <w:rsid w:val="00776250"/>
    <w:rsid w:val="00776676"/>
    <w:rsid w:val="007772B1"/>
    <w:rsid w:val="00780A45"/>
    <w:rsid w:val="007819F3"/>
    <w:rsid w:val="007A27FD"/>
    <w:rsid w:val="007A2C96"/>
    <w:rsid w:val="007A72A5"/>
    <w:rsid w:val="007B0A06"/>
    <w:rsid w:val="007D151F"/>
    <w:rsid w:val="007D4958"/>
    <w:rsid w:val="007D799F"/>
    <w:rsid w:val="007E5884"/>
    <w:rsid w:val="007F46C9"/>
    <w:rsid w:val="00804BDD"/>
    <w:rsid w:val="00806C8A"/>
    <w:rsid w:val="00807FFD"/>
    <w:rsid w:val="00814172"/>
    <w:rsid w:val="00814D99"/>
    <w:rsid w:val="00817B5F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90579"/>
    <w:rsid w:val="0089608D"/>
    <w:rsid w:val="008963AA"/>
    <w:rsid w:val="008A4CE0"/>
    <w:rsid w:val="008C2857"/>
    <w:rsid w:val="008C44FD"/>
    <w:rsid w:val="008C45FD"/>
    <w:rsid w:val="008C6D9F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CC8"/>
    <w:rsid w:val="0090738D"/>
    <w:rsid w:val="0091072E"/>
    <w:rsid w:val="00913990"/>
    <w:rsid w:val="0092438B"/>
    <w:rsid w:val="00924BEB"/>
    <w:rsid w:val="00927105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7159E"/>
    <w:rsid w:val="00985E42"/>
    <w:rsid w:val="009B6421"/>
    <w:rsid w:val="009B657E"/>
    <w:rsid w:val="009C423B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54B1"/>
    <w:rsid w:val="00A35C15"/>
    <w:rsid w:val="00A453A9"/>
    <w:rsid w:val="00A47DFB"/>
    <w:rsid w:val="00A513AE"/>
    <w:rsid w:val="00A5459A"/>
    <w:rsid w:val="00A548C8"/>
    <w:rsid w:val="00A572E7"/>
    <w:rsid w:val="00A60AA1"/>
    <w:rsid w:val="00A628E5"/>
    <w:rsid w:val="00A711AA"/>
    <w:rsid w:val="00A775B1"/>
    <w:rsid w:val="00A82BD7"/>
    <w:rsid w:val="00A87CFA"/>
    <w:rsid w:val="00A93E19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E2E7D"/>
    <w:rsid w:val="00AE332C"/>
    <w:rsid w:val="00AF64CC"/>
    <w:rsid w:val="00AF7EB2"/>
    <w:rsid w:val="00B007DF"/>
    <w:rsid w:val="00B03361"/>
    <w:rsid w:val="00B0407F"/>
    <w:rsid w:val="00B141AC"/>
    <w:rsid w:val="00B1428A"/>
    <w:rsid w:val="00B21DEF"/>
    <w:rsid w:val="00B22974"/>
    <w:rsid w:val="00B25A51"/>
    <w:rsid w:val="00B401FF"/>
    <w:rsid w:val="00B42515"/>
    <w:rsid w:val="00B4308D"/>
    <w:rsid w:val="00B460AF"/>
    <w:rsid w:val="00B47D5E"/>
    <w:rsid w:val="00B5113F"/>
    <w:rsid w:val="00B51481"/>
    <w:rsid w:val="00B527F3"/>
    <w:rsid w:val="00B53B48"/>
    <w:rsid w:val="00B560DF"/>
    <w:rsid w:val="00B62876"/>
    <w:rsid w:val="00B6437F"/>
    <w:rsid w:val="00B67900"/>
    <w:rsid w:val="00B70E8B"/>
    <w:rsid w:val="00B73B21"/>
    <w:rsid w:val="00B75029"/>
    <w:rsid w:val="00B82313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78B3"/>
    <w:rsid w:val="00BE22D6"/>
    <w:rsid w:val="00BE2FF0"/>
    <w:rsid w:val="00BE746C"/>
    <w:rsid w:val="00BF60B6"/>
    <w:rsid w:val="00C02FCB"/>
    <w:rsid w:val="00C07F2D"/>
    <w:rsid w:val="00C10119"/>
    <w:rsid w:val="00C11685"/>
    <w:rsid w:val="00C17411"/>
    <w:rsid w:val="00C17C85"/>
    <w:rsid w:val="00C205EC"/>
    <w:rsid w:val="00C220AD"/>
    <w:rsid w:val="00C2269A"/>
    <w:rsid w:val="00C270A4"/>
    <w:rsid w:val="00C31F7A"/>
    <w:rsid w:val="00C3325D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A314F"/>
    <w:rsid w:val="00CA47F2"/>
    <w:rsid w:val="00CB09FB"/>
    <w:rsid w:val="00CB1549"/>
    <w:rsid w:val="00CB7E3A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154C5"/>
    <w:rsid w:val="00D16742"/>
    <w:rsid w:val="00D17AF2"/>
    <w:rsid w:val="00D24ACB"/>
    <w:rsid w:val="00D257FB"/>
    <w:rsid w:val="00D3038C"/>
    <w:rsid w:val="00D325DD"/>
    <w:rsid w:val="00D353DC"/>
    <w:rsid w:val="00D35CEE"/>
    <w:rsid w:val="00D465AF"/>
    <w:rsid w:val="00D536AF"/>
    <w:rsid w:val="00D55B96"/>
    <w:rsid w:val="00D57D91"/>
    <w:rsid w:val="00D65EE2"/>
    <w:rsid w:val="00D66927"/>
    <w:rsid w:val="00D67DB4"/>
    <w:rsid w:val="00D73412"/>
    <w:rsid w:val="00D761B4"/>
    <w:rsid w:val="00D76B7E"/>
    <w:rsid w:val="00D8087B"/>
    <w:rsid w:val="00D83984"/>
    <w:rsid w:val="00D86ED1"/>
    <w:rsid w:val="00D95222"/>
    <w:rsid w:val="00D95979"/>
    <w:rsid w:val="00D96446"/>
    <w:rsid w:val="00D972FB"/>
    <w:rsid w:val="00DA163C"/>
    <w:rsid w:val="00DA2078"/>
    <w:rsid w:val="00DA2D2A"/>
    <w:rsid w:val="00DA4B27"/>
    <w:rsid w:val="00DB162A"/>
    <w:rsid w:val="00DB4402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463A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7816"/>
    <w:rsid w:val="00E6636C"/>
    <w:rsid w:val="00E67FAE"/>
    <w:rsid w:val="00E8576E"/>
    <w:rsid w:val="00E85FF6"/>
    <w:rsid w:val="00E90A94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171DF"/>
    <w:rsid w:val="00F242D8"/>
    <w:rsid w:val="00F276C3"/>
    <w:rsid w:val="00F30223"/>
    <w:rsid w:val="00F30E49"/>
    <w:rsid w:val="00F319AC"/>
    <w:rsid w:val="00F343F8"/>
    <w:rsid w:val="00F36B48"/>
    <w:rsid w:val="00F57EEB"/>
    <w:rsid w:val="00F6032D"/>
    <w:rsid w:val="00F613F8"/>
    <w:rsid w:val="00F63215"/>
    <w:rsid w:val="00F807A5"/>
    <w:rsid w:val="00F813E0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D33FA"/>
    <w:rsid w:val="00FD4909"/>
    <w:rsid w:val="00FE626A"/>
    <w:rsid w:val="00FE642B"/>
    <w:rsid w:val="00FE697D"/>
    <w:rsid w:val="00FF01E0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4F0C7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E36B98"/>
    <w:pPr>
      <w:numPr>
        <w:numId w:val="9"/>
      </w:numPr>
      <w:tabs>
        <w:tab w:val="clear" w:pos="720"/>
      </w:tabs>
      <w:ind w:hanging="720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indawi.com/journals/cin/2016/6750459/" TargetMode="External"/><Relationship Id="rId18" Type="http://schemas.openxmlformats.org/officeDocument/2006/relationships/hyperlink" Target="https://ieeexplore.ieee.org/document/7410867" TargetMode="External"/><Relationship Id="rId26" Type="http://schemas.openxmlformats.org/officeDocument/2006/relationships/hyperlink" Target="https://link.springer.com/article/10.1007/s11548-021-02473-3" TargetMode="External"/><Relationship Id="rId3" Type="http://schemas.openxmlformats.org/officeDocument/2006/relationships/styles" Target="styles.xml"/><Relationship Id="rId21" Type="http://schemas.openxmlformats.org/officeDocument/2006/relationships/hyperlink" Target="https://ieeexplore.ieee.org/document/8736713" TargetMode="External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https://www.hindawi.com/journals/cin/2016/6750459/" TargetMode="External"/><Relationship Id="rId17" Type="http://schemas.microsoft.com/office/2018/08/relationships/commentsExtensible" Target="commentsExtensible.xml"/><Relationship Id="rId25" Type="http://schemas.openxmlformats.org/officeDocument/2006/relationships/hyperlink" Target="https://ieeexplore.ieee.org/document/8099985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hyperlink" Target="https://ieeexplore.ieee.org/document/8736713" TargetMode="External"/><Relationship Id="rId29" Type="http://schemas.openxmlformats.org/officeDocument/2006/relationships/hyperlink" Target="https://link.springer.com/chapter/10.1007/978-3-030-01246-5_4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eeexplore.ieee.org/document/9160941" TargetMode="External"/><Relationship Id="rId24" Type="http://schemas.openxmlformats.org/officeDocument/2006/relationships/hyperlink" Target="https://www.tandfonline.com/doi/full/10.1080/19491034.2015.1106676" TargetMode="External"/><Relationship Id="rId32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www.tandfonline.com/doi/full/10.1080/19491034.2015.1106676" TargetMode="External"/><Relationship Id="rId28" Type="http://schemas.openxmlformats.org/officeDocument/2006/relationships/hyperlink" Target="https://ieeexplore.ieee.org/document/9009797/" TargetMode="External"/><Relationship Id="rId10" Type="http://schemas.openxmlformats.org/officeDocument/2006/relationships/hyperlink" Target="https://ieeexplore.ieee.org/document/6751553/" TargetMode="External"/><Relationship Id="rId19" Type="http://schemas.openxmlformats.org/officeDocument/2006/relationships/hyperlink" Target="https://linkinghub.elsevier.com/retrieve/pii/S1600613522009261" TargetMode="External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omments" Target="comments.xml"/><Relationship Id="rId22" Type="http://schemas.openxmlformats.org/officeDocument/2006/relationships/hyperlink" Target="https://www.sciencedirect.com/science/article/abs/pii/S0378775319307116?via%3Dihub)" TargetMode="External"/><Relationship Id="rId27" Type="http://schemas.openxmlformats.org/officeDocument/2006/relationships/hyperlink" Target="https://ieeexplore.ieee.org/document/8099985" TargetMode="External"/><Relationship Id="rId30" Type="http://schemas.openxmlformats.org/officeDocument/2006/relationships/hyperlink" Target="https://www.nature.com/articles/s41586-020-2504-5" TargetMode="External"/><Relationship Id="rId35" Type="http://schemas.openxmlformats.org/officeDocument/2006/relationships/theme" Target="theme/theme1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9</Pages>
  <Words>108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7225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147</cp:revision>
  <cp:lastPrinted>2013-02-28T09:04:00Z</cp:lastPrinted>
  <dcterms:created xsi:type="dcterms:W3CDTF">2022-03-23T13:05:00Z</dcterms:created>
  <dcterms:modified xsi:type="dcterms:W3CDTF">2023-10-31T22:32:00Z</dcterms:modified>
</cp:coreProperties>
</file>